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25C65" w14:textId="1A1FFFCD" w:rsidR="005F56F2" w:rsidRPr="002401B4" w:rsidRDefault="008E2CE9" w:rsidP="002401B4">
      <w:pPr>
        <w:tabs>
          <w:tab w:val="left" w:pos="720"/>
          <w:tab w:val="left" w:pos="9360"/>
        </w:tabs>
        <w:rPr>
          <w:sz w:val="19"/>
          <w:szCs w:val="19"/>
        </w:rPr>
      </w:pPr>
      <w:bookmarkStart w:id="0" w:name="_Hlk65149002"/>
      <w:bookmarkStart w:id="1" w:name="_Hlk144370449"/>
      <w:r w:rsidRPr="002401B4">
        <w:rPr>
          <w:sz w:val="19"/>
          <w:szCs w:val="19"/>
        </w:rPr>
        <w:t xml:space="preserve"> </w:t>
      </w:r>
    </w:p>
    <w:bookmarkEnd w:id="0"/>
    <w:bookmarkEnd w:id="1"/>
    <w:p w14:paraId="5A95BF2A" w14:textId="68A07F9B" w:rsidR="003E1204" w:rsidRDefault="003E1204" w:rsidP="002401B4">
      <w:pPr>
        <w:tabs>
          <w:tab w:val="left" w:pos="7870"/>
        </w:tabs>
        <w:ind w:firstLine="7875"/>
        <w:rPr>
          <w:sz w:val="19"/>
          <w:szCs w:val="19"/>
        </w:rPr>
      </w:pPr>
    </w:p>
    <w:p w14:paraId="2119E04A" w14:textId="652C871D" w:rsidR="00B605B7" w:rsidRDefault="00B605B7" w:rsidP="00B605B7">
      <w:pPr>
        <w:numPr>
          <w:ilvl w:val="0"/>
          <w:numId w:val="1"/>
        </w:numPr>
        <w:tabs>
          <w:tab w:val="left" w:pos="9360"/>
        </w:tabs>
        <w:ind w:left="720"/>
        <w:rPr>
          <w:sz w:val="19"/>
          <w:szCs w:val="19"/>
        </w:rPr>
      </w:pPr>
      <w:bookmarkStart w:id="2" w:name="_Hlk145580378"/>
      <w:r>
        <w:rPr>
          <w:sz w:val="19"/>
          <w:szCs w:val="19"/>
        </w:rPr>
        <w:t>RECOMMENDED FOR EVIRONMENTAL SERVICES FROM HEADWORKS INC, HOUSTON, TX TO ADD FUNDS FOR FREIGHT TO BLANKET PURCHASE ORDER FOR REPLACEMENT PARTS FOR BAR SCREEN FOR VILLAGE CREEK WWTP.</w:t>
      </w:r>
    </w:p>
    <w:p w14:paraId="78BE2868" w14:textId="77777777" w:rsidR="00B605B7" w:rsidRDefault="00B605B7" w:rsidP="00B605B7">
      <w:pPr>
        <w:pStyle w:val="ListParagraph"/>
        <w:tabs>
          <w:tab w:val="left" w:pos="9360"/>
        </w:tabs>
        <w:rPr>
          <w:sz w:val="19"/>
          <w:szCs w:val="19"/>
        </w:rPr>
      </w:pPr>
    </w:p>
    <w:p w14:paraId="32212075" w14:textId="3C70AB67" w:rsidR="00B605B7" w:rsidRDefault="00B605B7" w:rsidP="00B605B7">
      <w:pPr>
        <w:pStyle w:val="ListParagraph"/>
        <w:tabs>
          <w:tab w:val="left" w:pos="9360"/>
        </w:tabs>
        <w:rPr>
          <w:sz w:val="19"/>
          <w:szCs w:val="19"/>
        </w:rPr>
      </w:pPr>
      <w:r>
        <w:rPr>
          <w:sz w:val="19"/>
          <w:szCs w:val="19"/>
        </w:rPr>
        <w:t>REFERENCE REQ # 7092                                                                                               ORIGINAL AMOUNT      26,041.92</w:t>
      </w:r>
    </w:p>
    <w:p w14:paraId="3BE6F9F4" w14:textId="2A9954F9" w:rsidR="00B605B7" w:rsidRPr="00AA353C" w:rsidRDefault="00B605B7" w:rsidP="00B605B7">
      <w:pPr>
        <w:pStyle w:val="ListParagraph"/>
        <w:tabs>
          <w:tab w:val="left" w:pos="9360"/>
        </w:tabs>
        <w:rPr>
          <w:sz w:val="19"/>
          <w:szCs w:val="19"/>
        </w:rPr>
      </w:pPr>
      <w:r>
        <w:rPr>
          <w:noProof/>
          <w:sz w:val="19"/>
          <w:szCs w:val="19"/>
        </w:rPr>
        <mc:AlternateContent>
          <mc:Choice Requires="wps">
            <w:drawing>
              <wp:anchor distT="0" distB="0" distL="114300" distR="114300" simplePos="0" relativeHeight="251661312" behindDoc="0" locked="0" layoutInCell="1" allowOverlap="1" wp14:anchorId="23CA0837" wp14:editId="18A9F09D">
                <wp:simplePos x="0" y="0"/>
                <wp:positionH relativeFrom="column">
                  <wp:posOffset>4602480</wp:posOffset>
                </wp:positionH>
                <wp:positionV relativeFrom="paragraph">
                  <wp:posOffset>133968</wp:posOffset>
                </wp:positionV>
                <wp:extent cx="187822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87822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6FCD490"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2.4pt,10.55pt" to="510.3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" strokecolor="black [3200]" strokeweight=".5pt">
                <v:stroke joinstyle="miter"/>
              </v:line>
            </w:pict>
          </mc:Fallback>
        </mc:AlternateContent>
      </w:r>
      <w:r>
        <w:rPr>
          <w:sz w:val="19"/>
          <w:szCs w:val="19"/>
        </w:rPr>
        <w:t>PURCHASE ORDER # 2305386                                                                                      FUNDS ADDED                    819.82</w:t>
      </w:r>
    </w:p>
    <w:p w14:paraId="4B360E8C" w14:textId="1FE406CB" w:rsidR="00C33032" w:rsidRDefault="00B605B7" w:rsidP="005D32BE">
      <w:pPr>
        <w:tabs>
          <w:tab w:val="left" w:pos="9360"/>
        </w:tabs>
        <w:rPr>
          <w:rFonts w:eastAsia="Calibri"/>
          <w:b/>
          <w:i/>
          <w:sz w:val="19"/>
          <w:szCs w:val="19"/>
          <w:u w:val="single"/>
        </w:rPr>
      </w:pPr>
      <w:r>
        <w:rPr>
          <w:sz w:val="19"/>
          <w:szCs w:val="19"/>
        </w:rPr>
        <w:t xml:space="preserve">                                                                                                                                                         TOTAL                              $26,861.74</w:t>
      </w:r>
      <w:bookmarkEnd w:id="2"/>
    </w:p>
    <w:p w14:paraId="6617CB05" w14:textId="77777777" w:rsidR="00C33032" w:rsidRDefault="00C33032" w:rsidP="000C7A0B">
      <w:pPr>
        <w:rPr>
          <w:rFonts w:eastAsia="Calibri"/>
          <w:b/>
          <w:i/>
          <w:sz w:val="19"/>
          <w:szCs w:val="19"/>
          <w:u w:val="single"/>
        </w:rPr>
      </w:pPr>
    </w:p>
    <w:p w14:paraId="02402D58" w14:textId="77777777" w:rsidR="000C7A0B" w:rsidRDefault="000C7A0B" w:rsidP="003E1204">
      <w:pPr>
        <w:jc w:val="center"/>
        <w:rPr>
          <w:rFonts w:eastAsia="Calibri"/>
          <w:b/>
          <w:i/>
          <w:sz w:val="19"/>
          <w:szCs w:val="19"/>
          <w:u w:val="single"/>
        </w:rPr>
      </w:pPr>
    </w:p>
    <w:p w14:paraId="72498263" w14:textId="1424613A" w:rsidR="00902621" w:rsidRPr="00EB0618" w:rsidRDefault="00902621" w:rsidP="00EB0618">
      <w:pPr>
        <w:tabs>
          <w:tab w:val="left" w:pos="720"/>
          <w:tab w:val="left" w:pos="9360"/>
        </w:tabs>
        <w:contextualSpacing/>
        <w:jc w:val="center"/>
        <w:rPr>
          <w:sz w:val="19"/>
          <w:szCs w:val="19"/>
        </w:rPr>
      </w:pPr>
      <w:r w:rsidRPr="005F56F2">
        <w:rPr>
          <w:rFonts w:eastAsia="Calibri"/>
          <w:b/>
          <w:i/>
          <w:sz w:val="19"/>
          <w:szCs w:val="19"/>
          <w:u w:val="single"/>
        </w:rPr>
        <w:t>END OF PURCHASING AGENDA</w:t>
      </w:r>
    </w:p>
    <w:p w14:paraId="6235C51F" w14:textId="77777777" w:rsidR="00902621" w:rsidRDefault="00902621" w:rsidP="003E1204">
      <w:pPr>
        <w:jc w:val="center"/>
        <w:rPr>
          <w:rFonts w:eastAsia="Calibri"/>
          <w:sz w:val="19"/>
          <w:szCs w:val="19"/>
        </w:rPr>
      </w:pPr>
    </w:p>
    <w:p w14:paraId="556F8A47" w14:textId="77777777" w:rsidR="00902621" w:rsidRPr="00377EE2" w:rsidRDefault="00902621" w:rsidP="003E1204">
      <w:pPr>
        <w:jc w:val="center"/>
        <w:rPr>
          <w:rFonts w:eastAsia="Calibri"/>
          <w:sz w:val="19"/>
          <w:szCs w:val="19"/>
        </w:rPr>
      </w:pPr>
    </w:p>
    <w:sectPr w:rsidR="00902621" w:rsidRPr="00377EE2" w:rsidSect="00CF2F26">
      <w:headerReference w:type="even" r:id="rId8"/>
      <w:headerReference w:type="default" r:id="rId9"/>
      <w:footerReference w:type="even" r:id="rId10"/>
      <w:footerReference w:type="default" r:id="rId11"/>
      <w:headerReference w:type="first" r:id="rId12"/>
      <w:footerReference w:type="first" r:id="rId13"/>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8B3F4" w14:textId="77777777" w:rsidR="00E8062C" w:rsidRDefault="00E8062C" w:rsidP="00EF6CC1">
      <w:r>
        <w:separator/>
      </w:r>
    </w:p>
  </w:endnote>
  <w:endnote w:type="continuationSeparator" w:id="0">
    <w:p w14:paraId="2CAB7C07" w14:textId="77777777" w:rsidR="00E8062C" w:rsidRDefault="00E8062C"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DDAC0" w14:textId="77777777" w:rsidR="00D56F79" w:rsidRDefault="00D56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2156" w14:textId="77777777" w:rsidR="00D56F79" w:rsidRDefault="00D56F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C501D" w14:textId="77777777" w:rsidR="00D56F79" w:rsidRDefault="00D56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F5147" w14:textId="77777777" w:rsidR="00E8062C" w:rsidRDefault="00E8062C" w:rsidP="00EF6CC1">
      <w:r>
        <w:separator/>
      </w:r>
    </w:p>
  </w:footnote>
  <w:footnote w:type="continuationSeparator" w:id="0">
    <w:p w14:paraId="0E779AEF" w14:textId="77777777" w:rsidR="00E8062C" w:rsidRDefault="00E8062C"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53900" w14:textId="77777777" w:rsidR="00D56F79" w:rsidRDefault="00D56F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4AA9" w14:textId="79046A0B"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F0E032B" w14:textId="1A116027" w:rsidR="00EF6CC1" w:rsidRPr="0092131D" w:rsidRDefault="0023498D" w:rsidP="00EF6CC1">
    <w:pPr>
      <w:tabs>
        <w:tab w:val="left" w:pos="540"/>
        <w:tab w:val="left" w:pos="630"/>
        <w:tab w:val="left" w:pos="810"/>
      </w:tabs>
      <w:jc w:val="center"/>
      <w:rPr>
        <w:b/>
        <w:bCs/>
        <w:sz w:val="22"/>
        <w:szCs w:val="22"/>
      </w:rPr>
    </w:pPr>
    <w:r>
      <w:rPr>
        <w:b/>
        <w:bCs/>
        <w:sz w:val="22"/>
        <w:szCs w:val="22"/>
      </w:rPr>
      <w:t>For Week of</w:t>
    </w:r>
    <w:r w:rsidR="001273C7">
      <w:rPr>
        <w:b/>
        <w:bCs/>
        <w:sz w:val="22"/>
        <w:szCs w:val="22"/>
      </w:rPr>
      <w:t xml:space="preserve"> </w:t>
    </w:r>
    <w:r w:rsidR="005E313C">
      <w:rPr>
        <w:b/>
        <w:bCs/>
        <w:sz w:val="22"/>
        <w:szCs w:val="22"/>
      </w:rPr>
      <w:t>9</w:t>
    </w:r>
    <w:r w:rsidR="00F570A0">
      <w:rPr>
        <w:b/>
        <w:bCs/>
        <w:sz w:val="22"/>
        <w:szCs w:val="22"/>
      </w:rPr>
      <w:t>/</w:t>
    </w:r>
    <w:r w:rsidR="00EB0618">
      <w:rPr>
        <w:b/>
        <w:bCs/>
        <w:sz w:val="22"/>
        <w:szCs w:val="22"/>
      </w:rPr>
      <w:t>2</w:t>
    </w:r>
    <w:r w:rsidR="00B605B7">
      <w:rPr>
        <w:b/>
        <w:bCs/>
        <w:sz w:val="22"/>
        <w:szCs w:val="22"/>
      </w:rPr>
      <w:t>8</w:t>
    </w:r>
    <w:r>
      <w:rPr>
        <w:b/>
        <w:bCs/>
        <w:sz w:val="22"/>
        <w:szCs w:val="22"/>
      </w:rPr>
      <w:t>/</w:t>
    </w:r>
    <w:r w:rsidR="00D363A7">
      <w:rPr>
        <w:b/>
        <w:bCs/>
        <w:sz w:val="22"/>
        <w:szCs w:val="22"/>
      </w:rPr>
      <w:t>202</w:t>
    </w:r>
    <w:r w:rsidR="009B1353">
      <w:rPr>
        <w:b/>
        <w:bCs/>
        <w:sz w:val="22"/>
        <w:szCs w:val="22"/>
      </w:rPr>
      <w:t>3</w:t>
    </w:r>
    <w:r w:rsidR="00FC1D55">
      <w:rPr>
        <w:b/>
        <w:bCs/>
        <w:sz w:val="22"/>
        <w:szCs w:val="22"/>
      </w:rPr>
      <w:t xml:space="preserve"> </w:t>
    </w:r>
    <w:r w:rsidR="00D56F79">
      <w:rPr>
        <w:b/>
        <w:bCs/>
        <w:sz w:val="22"/>
        <w:szCs w:val="22"/>
      </w:rPr>
      <w:t xml:space="preserve">- </w:t>
    </w:r>
    <w:r w:rsidR="00B605B7">
      <w:rPr>
        <w:b/>
        <w:bCs/>
        <w:sz w:val="22"/>
        <w:szCs w:val="22"/>
      </w:rPr>
      <w:t>10/4</w:t>
    </w:r>
    <w:r w:rsidR="00BF4C2B">
      <w:rPr>
        <w:b/>
        <w:bCs/>
        <w:sz w:val="22"/>
        <w:szCs w:val="22"/>
      </w:rPr>
      <w:t>/</w:t>
    </w:r>
    <w:r w:rsidR="00FC1D55">
      <w:rPr>
        <w:b/>
        <w:bCs/>
        <w:sz w:val="22"/>
        <w:szCs w:val="22"/>
      </w:rPr>
      <w:t>202</w:t>
    </w:r>
    <w:r w:rsidR="009B1353">
      <w:rPr>
        <w:b/>
        <w:bCs/>
        <w:sz w:val="22"/>
        <w:szCs w:val="22"/>
      </w:rPr>
      <w:t>3</w:t>
    </w:r>
  </w:p>
  <w:p w14:paraId="379C774B" w14:textId="1E6623FC"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3" w:name="_Hlk53667211"/>
    <w:r w:rsidR="0072091F">
      <w:rPr>
        <w:b/>
        <w:bCs/>
        <w:sz w:val="22"/>
        <w:szCs w:val="22"/>
      </w:rPr>
      <w:t xml:space="preserve">October </w:t>
    </w:r>
    <w:r w:rsidR="00B605B7">
      <w:rPr>
        <w:b/>
        <w:bCs/>
        <w:sz w:val="22"/>
        <w:szCs w:val="22"/>
      </w:rPr>
      <w:t>24</w:t>
    </w:r>
    <w:r w:rsidR="005956C8">
      <w:rPr>
        <w:b/>
        <w:bCs/>
        <w:sz w:val="22"/>
        <w:szCs w:val="22"/>
      </w:rPr>
      <w:t>,</w:t>
    </w:r>
    <w:r w:rsidR="007E5A85">
      <w:rPr>
        <w:b/>
        <w:bCs/>
        <w:sz w:val="22"/>
        <w:szCs w:val="22"/>
      </w:rPr>
      <w:t xml:space="preserve"> 20</w:t>
    </w:r>
    <w:r w:rsidR="00D363A7">
      <w:rPr>
        <w:b/>
        <w:bCs/>
        <w:sz w:val="22"/>
        <w:szCs w:val="22"/>
      </w:rPr>
      <w:t>2</w:t>
    </w:r>
    <w:bookmarkEnd w:id="3"/>
    <w:r w:rsidR="00A60F31">
      <w:rPr>
        <w:b/>
        <w:bCs/>
        <w:sz w:val="22"/>
        <w:szCs w:val="22"/>
      </w:rPr>
      <w:t>3</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430B3E4A" w:rsidR="00EF6CC1" w:rsidRPr="002913B2" w:rsidRDefault="0072091F" w:rsidP="00EF6CC1">
    <w:pPr>
      <w:tabs>
        <w:tab w:val="left" w:pos="540"/>
        <w:tab w:val="left" w:pos="630"/>
        <w:tab w:val="left" w:pos="810"/>
      </w:tabs>
      <w:jc w:val="center"/>
      <w:rPr>
        <w:b/>
        <w:bCs/>
        <w:sz w:val="22"/>
        <w:szCs w:val="22"/>
      </w:rPr>
    </w:pPr>
    <w:r>
      <w:rPr>
        <w:b/>
        <w:bCs/>
        <w:sz w:val="22"/>
        <w:szCs w:val="22"/>
      </w:rPr>
      <w:t xml:space="preserve">October </w:t>
    </w:r>
    <w:r w:rsidR="00B605B7">
      <w:rPr>
        <w:b/>
        <w:bCs/>
        <w:sz w:val="22"/>
        <w:szCs w:val="22"/>
      </w:rPr>
      <w:t>26</w:t>
    </w:r>
    <w:r w:rsidR="0029711B">
      <w:rPr>
        <w:b/>
        <w:bCs/>
        <w:sz w:val="22"/>
        <w:szCs w:val="22"/>
      </w:rPr>
      <w:t>,</w:t>
    </w:r>
    <w:r w:rsidR="007E5A85">
      <w:rPr>
        <w:b/>
        <w:bCs/>
        <w:sz w:val="22"/>
        <w:szCs w:val="22"/>
      </w:rPr>
      <w:t xml:space="preserve"> 20</w:t>
    </w:r>
    <w:r w:rsidR="00D363A7">
      <w:rPr>
        <w:b/>
        <w:bCs/>
        <w:sz w:val="22"/>
        <w:szCs w:val="22"/>
      </w:rPr>
      <w:t>2</w:t>
    </w:r>
    <w:r w:rsidR="00A60F31">
      <w:rPr>
        <w:b/>
        <w:bCs/>
        <w:sz w:val="22"/>
        <w:szCs w:val="22"/>
      </w:rPr>
      <w:t>3</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322A1237"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B605B7">
      <w:rPr>
        <w:sz w:val="22"/>
        <w:szCs w:val="22"/>
      </w:rPr>
      <w:t>OCTOBER 5</w:t>
    </w:r>
    <w:r w:rsidR="00A5718D">
      <w:rPr>
        <w:sz w:val="22"/>
        <w:szCs w:val="22"/>
      </w:rPr>
      <w:t>,</w:t>
    </w:r>
    <w:r w:rsidR="00FC1D55">
      <w:rPr>
        <w:sz w:val="22"/>
        <w:szCs w:val="22"/>
      </w:rPr>
      <w:t xml:space="preserve"> 202</w:t>
    </w:r>
    <w:r w:rsidR="009B1353">
      <w:rPr>
        <w:sz w:val="22"/>
        <w:szCs w:val="22"/>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E8B7" w14:textId="77777777" w:rsidR="00D56F79" w:rsidRDefault="00D56F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1908"/>
    <w:multiLevelType w:val="hybridMultilevel"/>
    <w:tmpl w:val="6C22EF8E"/>
    <w:lvl w:ilvl="0" w:tplc="FFFFFFFF">
      <w:start w:val="1"/>
      <w:numFmt w:val="decimal"/>
      <w:lvlText w:val="%1."/>
      <w:lvlJc w:val="left"/>
      <w:pPr>
        <w:ind w:left="630" w:hanging="360"/>
      </w:pPr>
      <w:rPr>
        <w:sz w:val="19"/>
        <w:szCs w:val="19"/>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1" w15:restartNumberingAfterBreak="0">
    <w:nsid w:val="07493789"/>
    <w:multiLevelType w:val="hybridMultilevel"/>
    <w:tmpl w:val="E8E2A94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89A3E05"/>
    <w:multiLevelType w:val="hybridMultilevel"/>
    <w:tmpl w:val="2B7C9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A7894"/>
    <w:multiLevelType w:val="hybridMultilevel"/>
    <w:tmpl w:val="6F266A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CF76B7F"/>
    <w:multiLevelType w:val="hybridMultilevel"/>
    <w:tmpl w:val="EB34B344"/>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5" w15:restartNumberingAfterBreak="0">
    <w:nsid w:val="213D66B7"/>
    <w:multiLevelType w:val="hybridMultilevel"/>
    <w:tmpl w:val="FA82F56A"/>
    <w:lvl w:ilvl="0" w:tplc="6B0C3D4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9D6C7F"/>
    <w:multiLevelType w:val="hybridMultilevel"/>
    <w:tmpl w:val="F3B2780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34095B"/>
    <w:multiLevelType w:val="hybridMultilevel"/>
    <w:tmpl w:val="E8E2A94A"/>
    <w:lvl w:ilvl="0" w:tplc="D4FC3DF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5B6732"/>
    <w:multiLevelType w:val="hybridMultilevel"/>
    <w:tmpl w:val="6C22EF8E"/>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9" w15:restartNumberingAfterBreak="0">
    <w:nsid w:val="299B54E9"/>
    <w:multiLevelType w:val="hybridMultilevel"/>
    <w:tmpl w:val="1DFA890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B2F73E7"/>
    <w:multiLevelType w:val="hybridMultilevel"/>
    <w:tmpl w:val="CBA87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F3882"/>
    <w:multiLevelType w:val="hybridMultilevel"/>
    <w:tmpl w:val="09FECA34"/>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15:restartNumberingAfterBreak="0">
    <w:nsid w:val="30137306"/>
    <w:multiLevelType w:val="hybridMultilevel"/>
    <w:tmpl w:val="5B08B3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0A56467"/>
    <w:multiLevelType w:val="hybridMultilevel"/>
    <w:tmpl w:val="FFFC01E8"/>
    <w:lvl w:ilvl="0" w:tplc="557E5C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B72B34"/>
    <w:multiLevelType w:val="hybridMultilevel"/>
    <w:tmpl w:val="2D06B9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D1CC9"/>
    <w:multiLevelType w:val="hybridMultilevel"/>
    <w:tmpl w:val="84E2526A"/>
    <w:lvl w:ilvl="0" w:tplc="A40259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F23E1D"/>
    <w:multiLevelType w:val="hybridMultilevel"/>
    <w:tmpl w:val="228EFDC0"/>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7" w15:restartNumberingAfterBreak="0">
    <w:nsid w:val="43AE3E5D"/>
    <w:multiLevelType w:val="hybridMultilevel"/>
    <w:tmpl w:val="DE3C53E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44BE7C6E"/>
    <w:multiLevelType w:val="hybridMultilevel"/>
    <w:tmpl w:val="76AC275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44C57D8B"/>
    <w:multiLevelType w:val="hybridMultilevel"/>
    <w:tmpl w:val="64EC2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D048ED"/>
    <w:multiLevelType w:val="hybridMultilevel"/>
    <w:tmpl w:val="C548D8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4A6D7D2C"/>
    <w:multiLevelType w:val="hybridMultilevel"/>
    <w:tmpl w:val="BC441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ADA4BFC"/>
    <w:multiLevelType w:val="hybridMultilevel"/>
    <w:tmpl w:val="4650E16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C297D2B"/>
    <w:multiLevelType w:val="hybridMultilevel"/>
    <w:tmpl w:val="64EC2E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D03E9"/>
    <w:multiLevelType w:val="hybridMultilevel"/>
    <w:tmpl w:val="8060624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09A5977"/>
    <w:multiLevelType w:val="hybridMultilevel"/>
    <w:tmpl w:val="FA9A8A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737222B"/>
    <w:multiLevelType w:val="hybridMultilevel"/>
    <w:tmpl w:val="5D9CA148"/>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7" w15:restartNumberingAfterBreak="0">
    <w:nsid w:val="66E35DE8"/>
    <w:multiLevelType w:val="hybridMultilevel"/>
    <w:tmpl w:val="3D64AE30"/>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72D40144"/>
    <w:multiLevelType w:val="hybridMultilevel"/>
    <w:tmpl w:val="AFCEDF7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762537FB"/>
    <w:multiLevelType w:val="hybridMultilevel"/>
    <w:tmpl w:val="0274650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78F10250"/>
    <w:multiLevelType w:val="hybridMultilevel"/>
    <w:tmpl w:val="65B43A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7B4019D3"/>
    <w:multiLevelType w:val="hybridMultilevel"/>
    <w:tmpl w:val="05B442CC"/>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num w:numId="1" w16cid:durableId="34820293">
    <w:abstractNumId w:val="8"/>
  </w:num>
  <w:num w:numId="2" w16cid:durableId="2069725141">
    <w:abstractNumId w:val="8"/>
  </w:num>
  <w:num w:numId="3" w16cid:durableId="967584406">
    <w:abstractNumId w:val="8"/>
  </w:num>
  <w:num w:numId="4" w16cid:durableId="280696500">
    <w:abstractNumId w:val="15"/>
  </w:num>
  <w:num w:numId="5" w16cid:durableId="1108088972">
    <w:abstractNumId w:val="5"/>
  </w:num>
  <w:num w:numId="6" w16cid:durableId="18382303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58395022">
    <w:abstractNumId w:val="10"/>
  </w:num>
  <w:num w:numId="8" w16cid:durableId="881359505">
    <w:abstractNumId w:val="5"/>
  </w:num>
  <w:num w:numId="9" w16cid:durableId="899946588">
    <w:abstractNumId w:val="11"/>
  </w:num>
  <w:num w:numId="10" w16cid:durableId="2134518690">
    <w:abstractNumId w:val="16"/>
  </w:num>
  <w:num w:numId="11" w16cid:durableId="887374830">
    <w:abstractNumId w:val="26"/>
  </w:num>
  <w:num w:numId="12" w16cid:durableId="736977956">
    <w:abstractNumId w:val="31"/>
  </w:num>
  <w:num w:numId="13" w16cid:durableId="1615096899">
    <w:abstractNumId w:val="4"/>
  </w:num>
  <w:num w:numId="14" w16cid:durableId="192574642">
    <w:abstractNumId w:val="0"/>
  </w:num>
  <w:num w:numId="15" w16cid:durableId="437915550">
    <w:abstractNumId w:val="5"/>
  </w:num>
  <w:num w:numId="16" w16cid:durableId="186524726">
    <w:abstractNumId w:val="5"/>
  </w:num>
  <w:num w:numId="17" w16cid:durableId="941376649">
    <w:abstractNumId w:val="21"/>
  </w:num>
  <w:num w:numId="18" w16cid:durableId="5123014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95129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55503455">
    <w:abstractNumId w:val="13"/>
  </w:num>
  <w:num w:numId="21" w16cid:durableId="233593407">
    <w:abstractNumId w:val="19"/>
  </w:num>
  <w:num w:numId="22" w16cid:durableId="925267443">
    <w:abstractNumId w:val="23"/>
  </w:num>
  <w:num w:numId="23" w16cid:durableId="1143347429">
    <w:abstractNumId w:val="24"/>
  </w:num>
  <w:num w:numId="24" w16cid:durableId="1129393005">
    <w:abstractNumId w:val="14"/>
  </w:num>
  <w:num w:numId="25" w16cid:durableId="1353800366">
    <w:abstractNumId w:val="2"/>
  </w:num>
  <w:num w:numId="26" w16cid:durableId="1772314847">
    <w:abstractNumId w:val="7"/>
  </w:num>
  <w:num w:numId="27" w16cid:durableId="257103850">
    <w:abstractNumId w:val="3"/>
  </w:num>
  <w:num w:numId="28" w16cid:durableId="779880895">
    <w:abstractNumId w:val="17"/>
  </w:num>
  <w:num w:numId="29" w16cid:durableId="589893375">
    <w:abstractNumId w:val="9"/>
  </w:num>
  <w:num w:numId="30" w16cid:durableId="1269850524">
    <w:abstractNumId w:val="22"/>
  </w:num>
  <w:num w:numId="31" w16cid:durableId="1312952041">
    <w:abstractNumId w:val="1"/>
  </w:num>
  <w:num w:numId="32" w16cid:durableId="1541044696">
    <w:abstractNumId w:val="6"/>
  </w:num>
  <w:num w:numId="33" w16cid:durableId="1284264613">
    <w:abstractNumId w:val="27"/>
  </w:num>
  <w:num w:numId="34" w16cid:durableId="1555660705">
    <w:abstractNumId w:val="29"/>
  </w:num>
  <w:num w:numId="35" w16cid:durableId="1944729581">
    <w:abstractNumId w:val="25"/>
  </w:num>
  <w:num w:numId="36" w16cid:durableId="1744451056">
    <w:abstractNumId w:val="30"/>
  </w:num>
  <w:num w:numId="37" w16cid:durableId="1659964635">
    <w:abstractNumId w:val="20"/>
  </w:num>
  <w:num w:numId="38" w16cid:durableId="18044748">
    <w:abstractNumId w:val="12"/>
  </w:num>
  <w:num w:numId="39" w16cid:durableId="1094397943">
    <w:abstractNumId w:val="28"/>
  </w:num>
  <w:num w:numId="40" w16cid:durableId="1717661281">
    <w:abstractNumId w:val="1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drawingGridHorizontalSpacing w:val="100"/>
  <w:displayHorizontalDrawingGridEvery w:val="2"/>
  <w:characterSpacingControl w:val="doNotCompress"/>
  <w:doNotValidateAgainstSchema/>
  <w:doNotDemarcateInvalidXml/>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6DA"/>
    <w:rsid w:val="00003983"/>
    <w:rsid w:val="0000510F"/>
    <w:rsid w:val="000068AA"/>
    <w:rsid w:val="000106A7"/>
    <w:rsid w:val="000115B6"/>
    <w:rsid w:val="000126E5"/>
    <w:rsid w:val="00012902"/>
    <w:rsid w:val="00013E08"/>
    <w:rsid w:val="000164FF"/>
    <w:rsid w:val="00016C05"/>
    <w:rsid w:val="00022748"/>
    <w:rsid w:val="00022B9E"/>
    <w:rsid w:val="0002419D"/>
    <w:rsid w:val="00025221"/>
    <w:rsid w:val="000279A4"/>
    <w:rsid w:val="00033803"/>
    <w:rsid w:val="0003662D"/>
    <w:rsid w:val="000425BF"/>
    <w:rsid w:val="00042EDC"/>
    <w:rsid w:val="000450D4"/>
    <w:rsid w:val="00045965"/>
    <w:rsid w:val="00045F0A"/>
    <w:rsid w:val="0004768C"/>
    <w:rsid w:val="00052FC0"/>
    <w:rsid w:val="00053973"/>
    <w:rsid w:val="00053B5E"/>
    <w:rsid w:val="00054BC9"/>
    <w:rsid w:val="000564DD"/>
    <w:rsid w:val="0005694D"/>
    <w:rsid w:val="000608F6"/>
    <w:rsid w:val="00061D70"/>
    <w:rsid w:val="00065884"/>
    <w:rsid w:val="00066ECA"/>
    <w:rsid w:val="000675AD"/>
    <w:rsid w:val="00067B9D"/>
    <w:rsid w:val="00070F68"/>
    <w:rsid w:val="000724B1"/>
    <w:rsid w:val="00073103"/>
    <w:rsid w:val="0007377C"/>
    <w:rsid w:val="00080C3A"/>
    <w:rsid w:val="00082B16"/>
    <w:rsid w:val="0008540A"/>
    <w:rsid w:val="000854F1"/>
    <w:rsid w:val="00087C2B"/>
    <w:rsid w:val="00087DF0"/>
    <w:rsid w:val="000909F4"/>
    <w:rsid w:val="00096D77"/>
    <w:rsid w:val="000A128C"/>
    <w:rsid w:val="000A281E"/>
    <w:rsid w:val="000A4112"/>
    <w:rsid w:val="000B19D0"/>
    <w:rsid w:val="000B2B10"/>
    <w:rsid w:val="000B4F2C"/>
    <w:rsid w:val="000B7F80"/>
    <w:rsid w:val="000C1DED"/>
    <w:rsid w:val="000C2F4D"/>
    <w:rsid w:val="000C769B"/>
    <w:rsid w:val="000C7A0B"/>
    <w:rsid w:val="000D06C4"/>
    <w:rsid w:val="000D1C11"/>
    <w:rsid w:val="000D694D"/>
    <w:rsid w:val="000E02D3"/>
    <w:rsid w:val="000E259B"/>
    <w:rsid w:val="000E3B1D"/>
    <w:rsid w:val="000E5B2D"/>
    <w:rsid w:val="000E69DE"/>
    <w:rsid w:val="000F1439"/>
    <w:rsid w:val="000F449E"/>
    <w:rsid w:val="000F54D7"/>
    <w:rsid w:val="000F6BF5"/>
    <w:rsid w:val="000F7CDF"/>
    <w:rsid w:val="0010605F"/>
    <w:rsid w:val="001121F3"/>
    <w:rsid w:val="00112F8C"/>
    <w:rsid w:val="00117666"/>
    <w:rsid w:val="00120376"/>
    <w:rsid w:val="0012554C"/>
    <w:rsid w:val="00125AB3"/>
    <w:rsid w:val="001272E8"/>
    <w:rsid w:val="001273C7"/>
    <w:rsid w:val="0013270E"/>
    <w:rsid w:val="001328DD"/>
    <w:rsid w:val="00133669"/>
    <w:rsid w:val="00134086"/>
    <w:rsid w:val="001423BD"/>
    <w:rsid w:val="0014307E"/>
    <w:rsid w:val="0014311C"/>
    <w:rsid w:val="00146C4A"/>
    <w:rsid w:val="001530A3"/>
    <w:rsid w:val="00154EEF"/>
    <w:rsid w:val="001605F6"/>
    <w:rsid w:val="00161CE4"/>
    <w:rsid w:val="00170418"/>
    <w:rsid w:val="00171F51"/>
    <w:rsid w:val="00174A3B"/>
    <w:rsid w:val="00174DB0"/>
    <w:rsid w:val="00176999"/>
    <w:rsid w:val="00180306"/>
    <w:rsid w:val="00180B0D"/>
    <w:rsid w:val="001828AA"/>
    <w:rsid w:val="001876B6"/>
    <w:rsid w:val="001942C9"/>
    <w:rsid w:val="00194F85"/>
    <w:rsid w:val="00195228"/>
    <w:rsid w:val="00195B32"/>
    <w:rsid w:val="001A21F4"/>
    <w:rsid w:val="001A4DB3"/>
    <w:rsid w:val="001B2939"/>
    <w:rsid w:val="001B7203"/>
    <w:rsid w:val="001B7305"/>
    <w:rsid w:val="001C44E3"/>
    <w:rsid w:val="001C6EF4"/>
    <w:rsid w:val="001C6FF7"/>
    <w:rsid w:val="001C70AB"/>
    <w:rsid w:val="001C725D"/>
    <w:rsid w:val="001D00D7"/>
    <w:rsid w:val="001D3E57"/>
    <w:rsid w:val="001D4569"/>
    <w:rsid w:val="001D4E8A"/>
    <w:rsid w:val="001D61BE"/>
    <w:rsid w:val="001D749D"/>
    <w:rsid w:val="001D7E28"/>
    <w:rsid w:val="001E0F91"/>
    <w:rsid w:val="001E2C3F"/>
    <w:rsid w:val="001E3567"/>
    <w:rsid w:val="001E44D2"/>
    <w:rsid w:val="001E5AE5"/>
    <w:rsid w:val="001E669C"/>
    <w:rsid w:val="001E6CFE"/>
    <w:rsid w:val="001F01F9"/>
    <w:rsid w:val="001F52C4"/>
    <w:rsid w:val="001F6660"/>
    <w:rsid w:val="002013EF"/>
    <w:rsid w:val="00204351"/>
    <w:rsid w:val="002046D0"/>
    <w:rsid w:val="00207676"/>
    <w:rsid w:val="002126F5"/>
    <w:rsid w:val="00214058"/>
    <w:rsid w:val="00222167"/>
    <w:rsid w:val="00222EB2"/>
    <w:rsid w:val="002278ED"/>
    <w:rsid w:val="0023070F"/>
    <w:rsid w:val="00231319"/>
    <w:rsid w:val="00232532"/>
    <w:rsid w:val="0023498D"/>
    <w:rsid w:val="002374CE"/>
    <w:rsid w:val="002400B0"/>
    <w:rsid w:val="002401B4"/>
    <w:rsid w:val="002403AF"/>
    <w:rsid w:val="00240F49"/>
    <w:rsid w:val="00241ABF"/>
    <w:rsid w:val="00244327"/>
    <w:rsid w:val="0025002B"/>
    <w:rsid w:val="00250A4D"/>
    <w:rsid w:val="00253825"/>
    <w:rsid w:val="00253EB9"/>
    <w:rsid w:val="0025553C"/>
    <w:rsid w:val="0026385C"/>
    <w:rsid w:val="00264A7C"/>
    <w:rsid w:val="00267E76"/>
    <w:rsid w:val="00267FDE"/>
    <w:rsid w:val="002728EF"/>
    <w:rsid w:val="00272BB4"/>
    <w:rsid w:val="0027408E"/>
    <w:rsid w:val="00275FB9"/>
    <w:rsid w:val="00276A33"/>
    <w:rsid w:val="00280576"/>
    <w:rsid w:val="00280CB5"/>
    <w:rsid w:val="00283D93"/>
    <w:rsid w:val="00284FF2"/>
    <w:rsid w:val="00287804"/>
    <w:rsid w:val="002913B2"/>
    <w:rsid w:val="00292991"/>
    <w:rsid w:val="00294615"/>
    <w:rsid w:val="00295182"/>
    <w:rsid w:val="0029711B"/>
    <w:rsid w:val="00297D02"/>
    <w:rsid w:val="002A26D3"/>
    <w:rsid w:val="002A3BD4"/>
    <w:rsid w:val="002A5F0B"/>
    <w:rsid w:val="002B0F75"/>
    <w:rsid w:val="002B111D"/>
    <w:rsid w:val="002B17DE"/>
    <w:rsid w:val="002B1C94"/>
    <w:rsid w:val="002B2728"/>
    <w:rsid w:val="002B2CB7"/>
    <w:rsid w:val="002B354F"/>
    <w:rsid w:val="002B3B94"/>
    <w:rsid w:val="002B4E9C"/>
    <w:rsid w:val="002B5CF7"/>
    <w:rsid w:val="002B612C"/>
    <w:rsid w:val="002B76C0"/>
    <w:rsid w:val="002C03B9"/>
    <w:rsid w:val="002C136F"/>
    <w:rsid w:val="002C2422"/>
    <w:rsid w:val="002C2CA3"/>
    <w:rsid w:val="002C36D5"/>
    <w:rsid w:val="002C4408"/>
    <w:rsid w:val="002D3E17"/>
    <w:rsid w:val="002D41CA"/>
    <w:rsid w:val="002D45B7"/>
    <w:rsid w:val="002D4C18"/>
    <w:rsid w:val="002D503C"/>
    <w:rsid w:val="002D5327"/>
    <w:rsid w:val="002D6D97"/>
    <w:rsid w:val="002D741A"/>
    <w:rsid w:val="002D768E"/>
    <w:rsid w:val="002E2B41"/>
    <w:rsid w:val="002E41DA"/>
    <w:rsid w:val="002E625E"/>
    <w:rsid w:val="002F0D9B"/>
    <w:rsid w:val="002F2B50"/>
    <w:rsid w:val="002F373B"/>
    <w:rsid w:val="002F5302"/>
    <w:rsid w:val="002F5559"/>
    <w:rsid w:val="002F72EB"/>
    <w:rsid w:val="002F7553"/>
    <w:rsid w:val="00301853"/>
    <w:rsid w:val="0030478E"/>
    <w:rsid w:val="00314AA8"/>
    <w:rsid w:val="00315D70"/>
    <w:rsid w:val="00316382"/>
    <w:rsid w:val="00317576"/>
    <w:rsid w:val="003218C8"/>
    <w:rsid w:val="003219A6"/>
    <w:rsid w:val="00321BC7"/>
    <w:rsid w:val="00323450"/>
    <w:rsid w:val="00323A68"/>
    <w:rsid w:val="00324638"/>
    <w:rsid w:val="00327751"/>
    <w:rsid w:val="003304F7"/>
    <w:rsid w:val="0033075D"/>
    <w:rsid w:val="0033225E"/>
    <w:rsid w:val="00333919"/>
    <w:rsid w:val="00333F78"/>
    <w:rsid w:val="00335C84"/>
    <w:rsid w:val="00346203"/>
    <w:rsid w:val="003465E6"/>
    <w:rsid w:val="003518E3"/>
    <w:rsid w:val="00355597"/>
    <w:rsid w:val="00355980"/>
    <w:rsid w:val="00356961"/>
    <w:rsid w:val="003570C6"/>
    <w:rsid w:val="00360C89"/>
    <w:rsid w:val="003619EB"/>
    <w:rsid w:val="00363120"/>
    <w:rsid w:val="0036489C"/>
    <w:rsid w:val="00366C14"/>
    <w:rsid w:val="00366C57"/>
    <w:rsid w:val="00366F54"/>
    <w:rsid w:val="003743BD"/>
    <w:rsid w:val="00374C82"/>
    <w:rsid w:val="00377EE2"/>
    <w:rsid w:val="00383A20"/>
    <w:rsid w:val="00385917"/>
    <w:rsid w:val="003860DE"/>
    <w:rsid w:val="0038699A"/>
    <w:rsid w:val="003870F1"/>
    <w:rsid w:val="003916DD"/>
    <w:rsid w:val="00393F03"/>
    <w:rsid w:val="003A09E4"/>
    <w:rsid w:val="003A2769"/>
    <w:rsid w:val="003A2A1F"/>
    <w:rsid w:val="003A41D2"/>
    <w:rsid w:val="003A489A"/>
    <w:rsid w:val="003A4F8E"/>
    <w:rsid w:val="003A55DF"/>
    <w:rsid w:val="003B020A"/>
    <w:rsid w:val="003B065B"/>
    <w:rsid w:val="003B6508"/>
    <w:rsid w:val="003C20EB"/>
    <w:rsid w:val="003C3C63"/>
    <w:rsid w:val="003D4096"/>
    <w:rsid w:val="003D5C8C"/>
    <w:rsid w:val="003E1204"/>
    <w:rsid w:val="003E2ECD"/>
    <w:rsid w:val="003E346A"/>
    <w:rsid w:val="003E3E52"/>
    <w:rsid w:val="003E4569"/>
    <w:rsid w:val="003E5FE1"/>
    <w:rsid w:val="003E7394"/>
    <w:rsid w:val="003F187D"/>
    <w:rsid w:val="003F324F"/>
    <w:rsid w:val="003F383E"/>
    <w:rsid w:val="003F4E90"/>
    <w:rsid w:val="003F648C"/>
    <w:rsid w:val="00405460"/>
    <w:rsid w:val="00406EA1"/>
    <w:rsid w:val="00407179"/>
    <w:rsid w:val="00407D51"/>
    <w:rsid w:val="00407F0A"/>
    <w:rsid w:val="00410753"/>
    <w:rsid w:val="004115A6"/>
    <w:rsid w:val="004145D1"/>
    <w:rsid w:val="0041460B"/>
    <w:rsid w:val="00415406"/>
    <w:rsid w:val="00415AEF"/>
    <w:rsid w:val="0041638F"/>
    <w:rsid w:val="00422B66"/>
    <w:rsid w:val="0042302E"/>
    <w:rsid w:val="0042396C"/>
    <w:rsid w:val="00426D22"/>
    <w:rsid w:val="00433494"/>
    <w:rsid w:val="004344C0"/>
    <w:rsid w:val="00434AD7"/>
    <w:rsid w:val="00435D36"/>
    <w:rsid w:val="004370BD"/>
    <w:rsid w:val="0043718A"/>
    <w:rsid w:val="00437E6A"/>
    <w:rsid w:val="004409A8"/>
    <w:rsid w:val="00441322"/>
    <w:rsid w:val="0044157B"/>
    <w:rsid w:val="00443635"/>
    <w:rsid w:val="004447BC"/>
    <w:rsid w:val="00446AD9"/>
    <w:rsid w:val="004476A1"/>
    <w:rsid w:val="004477E4"/>
    <w:rsid w:val="0045177E"/>
    <w:rsid w:val="00451946"/>
    <w:rsid w:val="00453255"/>
    <w:rsid w:val="00454609"/>
    <w:rsid w:val="00457FBD"/>
    <w:rsid w:val="004613C6"/>
    <w:rsid w:val="00462C0F"/>
    <w:rsid w:val="0046567F"/>
    <w:rsid w:val="0047085A"/>
    <w:rsid w:val="00472250"/>
    <w:rsid w:val="00472A9F"/>
    <w:rsid w:val="00480097"/>
    <w:rsid w:val="00481F67"/>
    <w:rsid w:val="00483016"/>
    <w:rsid w:val="004848A0"/>
    <w:rsid w:val="0048543E"/>
    <w:rsid w:val="00486707"/>
    <w:rsid w:val="00490CAF"/>
    <w:rsid w:val="00491450"/>
    <w:rsid w:val="004932B7"/>
    <w:rsid w:val="004A04FA"/>
    <w:rsid w:val="004A0963"/>
    <w:rsid w:val="004A1C0D"/>
    <w:rsid w:val="004A2100"/>
    <w:rsid w:val="004A222C"/>
    <w:rsid w:val="004A5A74"/>
    <w:rsid w:val="004B2253"/>
    <w:rsid w:val="004C04AA"/>
    <w:rsid w:val="004C2A5B"/>
    <w:rsid w:val="004C311C"/>
    <w:rsid w:val="004D098E"/>
    <w:rsid w:val="004D231D"/>
    <w:rsid w:val="004D2570"/>
    <w:rsid w:val="004D30F6"/>
    <w:rsid w:val="004D54C8"/>
    <w:rsid w:val="004D75D4"/>
    <w:rsid w:val="004E172C"/>
    <w:rsid w:val="004E26E7"/>
    <w:rsid w:val="004E5993"/>
    <w:rsid w:val="004E5FFF"/>
    <w:rsid w:val="004E64A5"/>
    <w:rsid w:val="004E69A3"/>
    <w:rsid w:val="004E6BCE"/>
    <w:rsid w:val="004E6E80"/>
    <w:rsid w:val="004F2B0B"/>
    <w:rsid w:val="004F3743"/>
    <w:rsid w:val="004F37C5"/>
    <w:rsid w:val="004F506B"/>
    <w:rsid w:val="004F78B7"/>
    <w:rsid w:val="004F7B50"/>
    <w:rsid w:val="00500A3B"/>
    <w:rsid w:val="00503AE8"/>
    <w:rsid w:val="005061CA"/>
    <w:rsid w:val="00507671"/>
    <w:rsid w:val="0051023E"/>
    <w:rsid w:val="00511E9B"/>
    <w:rsid w:val="005132C8"/>
    <w:rsid w:val="00513684"/>
    <w:rsid w:val="00513EB4"/>
    <w:rsid w:val="005150A0"/>
    <w:rsid w:val="0051528B"/>
    <w:rsid w:val="00516FFD"/>
    <w:rsid w:val="00520ECD"/>
    <w:rsid w:val="00521028"/>
    <w:rsid w:val="005217DE"/>
    <w:rsid w:val="00522AD1"/>
    <w:rsid w:val="00525B02"/>
    <w:rsid w:val="00525F52"/>
    <w:rsid w:val="00530102"/>
    <w:rsid w:val="00530538"/>
    <w:rsid w:val="00532446"/>
    <w:rsid w:val="00532637"/>
    <w:rsid w:val="00532E32"/>
    <w:rsid w:val="005351BD"/>
    <w:rsid w:val="00536D23"/>
    <w:rsid w:val="00537270"/>
    <w:rsid w:val="00537468"/>
    <w:rsid w:val="00540AFD"/>
    <w:rsid w:val="00541DBE"/>
    <w:rsid w:val="00541EF4"/>
    <w:rsid w:val="005438D4"/>
    <w:rsid w:val="00543AEE"/>
    <w:rsid w:val="00543CBF"/>
    <w:rsid w:val="00544053"/>
    <w:rsid w:val="005443EE"/>
    <w:rsid w:val="00544877"/>
    <w:rsid w:val="00550C8B"/>
    <w:rsid w:val="00552C23"/>
    <w:rsid w:val="0055531A"/>
    <w:rsid w:val="0055628D"/>
    <w:rsid w:val="00556A3E"/>
    <w:rsid w:val="00561009"/>
    <w:rsid w:val="0056227F"/>
    <w:rsid w:val="0056231F"/>
    <w:rsid w:val="005643F3"/>
    <w:rsid w:val="0056520A"/>
    <w:rsid w:val="00570A8D"/>
    <w:rsid w:val="00570E2B"/>
    <w:rsid w:val="005761F1"/>
    <w:rsid w:val="005814B4"/>
    <w:rsid w:val="005824A1"/>
    <w:rsid w:val="00584E7C"/>
    <w:rsid w:val="00585039"/>
    <w:rsid w:val="005860EA"/>
    <w:rsid w:val="00591EFC"/>
    <w:rsid w:val="00593FB7"/>
    <w:rsid w:val="00594711"/>
    <w:rsid w:val="00595273"/>
    <w:rsid w:val="005956C8"/>
    <w:rsid w:val="005A08FA"/>
    <w:rsid w:val="005A1567"/>
    <w:rsid w:val="005A21DD"/>
    <w:rsid w:val="005A2F34"/>
    <w:rsid w:val="005A5D9E"/>
    <w:rsid w:val="005A7F2F"/>
    <w:rsid w:val="005C00D3"/>
    <w:rsid w:val="005C4BE2"/>
    <w:rsid w:val="005C502C"/>
    <w:rsid w:val="005C6A5A"/>
    <w:rsid w:val="005C7020"/>
    <w:rsid w:val="005C7F69"/>
    <w:rsid w:val="005D32BE"/>
    <w:rsid w:val="005D3995"/>
    <w:rsid w:val="005D4E1E"/>
    <w:rsid w:val="005D57F3"/>
    <w:rsid w:val="005D57FF"/>
    <w:rsid w:val="005E04E2"/>
    <w:rsid w:val="005E11D9"/>
    <w:rsid w:val="005E2CAD"/>
    <w:rsid w:val="005E313C"/>
    <w:rsid w:val="005E3D74"/>
    <w:rsid w:val="005E6075"/>
    <w:rsid w:val="005F0910"/>
    <w:rsid w:val="005F0DF4"/>
    <w:rsid w:val="005F39BA"/>
    <w:rsid w:val="005F3AF2"/>
    <w:rsid w:val="005F42F2"/>
    <w:rsid w:val="005F56F2"/>
    <w:rsid w:val="00600D34"/>
    <w:rsid w:val="006027C2"/>
    <w:rsid w:val="006034FE"/>
    <w:rsid w:val="00603E11"/>
    <w:rsid w:val="006043C1"/>
    <w:rsid w:val="00604F78"/>
    <w:rsid w:val="00606373"/>
    <w:rsid w:val="00606741"/>
    <w:rsid w:val="00607D02"/>
    <w:rsid w:val="0061396A"/>
    <w:rsid w:val="0061402A"/>
    <w:rsid w:val="006220E4"/>
    <w:rsid w:val="006221DA"/>
    <w:rsid w:val="006232A5"/>
    <w:rsid w:val="006236AC"/>
    <w:rsid w:val="00625166"/>
    <w:rsid w:val="00630A3C"/>
    <w:rsid w:val="00630C4E"/>
    <w:rsid w:val="0063308A"/>
    <w:rsid w:val="00634275"/>
    <w:rsid w:val="0063499E"/>
    <w:rsid w:val="00635BCB"/>
    <w:rsid w:val="00636344"/>
    <w:rsid w:val="006367A1"/>
    <w:rsid w:val="00640270"/>
    <w:rsid w:val="00640A57"/>
    <w:rsid w:val="0064556B"/>
    <w:rsid w:val="00646368"/>
    <w:rsid w:val="00654A57"/>
    <w:rsid w:val="0065560D"/>
    <w:rsid w:val="00657EA5"/>
    <w:rsid w:val="00662366"/>
    <w:rsid w:val="00665081"/>
    <w:rsid w:val="00666599"/>
    <w:rsid w:val="00666CEA"/>
    <w:rsid w:val="006760AE"/>
    <w:rsid w:val="006801FC"/>
    <w:rsid w:val="00681C29"/>
    <w:rsid w:val="0068291E"/>
    <w:rsid w:val="00683E56"/>
    <w:rsid w:val="0068619F"/>
    <w:rsid w:val="00686C10"/>
    <w:rsid w:val="00692249"/>
    <w:rsid w:val="00693A83"/>
    <w:rsid w:val="00696918"/>
    <w:rsid w:val="006A01FF"/>
    <w:rsid w:val="006A0499"/>
    <w:rsid w:val="006A1C4C"/>
    <w:rsid w:val="006A4488"/>
    <w:rsid w:val="006A4A27"/>
    <w:rsid w:val="006A580D"/>
    <w:rsid w:val="006A71EC"/>
    <w:rsid w:val="006B017B"/>
    <w:rsid w:val="006B245D"/>
    <w:rsid w:val="006B5AF2"/>
    <w:rsid w:val="006B60D9"/>
    <w:rsid w:val="006C22EB"/>
    <w:rsid w:val="006D1213"/>
    <w:rsid w:val="006D1994"/>
    <w:rsid w:val="006D5FA8"/>
    <w:rsid w:val="006D70F0"/>
    <w:rsid w:val="006E01B7"/>
    <w:rsid w:val="006E0445"/>
    <w:rsid w:val="006E14EB"/>
    <w:rsid w:val="006E15E2"/>
    <w:rsid w:val="006E5521"/>
    <w:rsid w:val="006F5CA7"/>
    <w:rsid w:val="006F6CA0"/>
    <w:rsid w:val="006F7333"/>
    <w:rsid w:val="00700471"/>
    <w:rsid w:val="007015C5"/>
    <w:rsid w:val="007018E6"/>
    <w:rsid w:val="00701EBB"/>
    <w:rsid w:val="00703E3E"/>
    <w:rsid w:val="00705FCC"/>
    <w:rsid w:val="00707C1D"/>
    <w:rsid w:val="00707E05"/>
    <w:rsid w:val="007106DD"/>
    <w:rsid w:val="00714252"/>
    <w:rsid w:val="00714B68"/>
    <w:rsid w:val="00720187"/>
    <w:rsid w:val="0072091F"/>
    <w:rsid w:val="00732196"/>
    <w:rsid w:val="00732E7B"/>
    <w:rsid w:val="007341D8"/>
    <w:rsid w:val="0073471D"/>
    <w:rsid w:val="00735269"/>
    <w:rsid w:val="0073621B"/>
    <w:rsid w:val="00741309"/>
    <w:rsid w:val="007437F7"/>
    <w:rsid w:val="00745B66"/>
    <w:rsid w:val="00747D15"/>
    <w:rsid w:val="00747D22"/>
    <w:rsid w:val="007549F2"/>
    <w:rsid w:val="007553C7"/>
    <w:rsid w:val="007558A7"/>
    <w:rsid w:val="00757AC5"/>
    <w:rsid w:val="00757D18"/>
    <w:rsid w:val="007614A3"/>
    <w:rsid w:val="00762E5F"/>
    <w:rsid w:val="00763368"/>
    <w:rsid w:val="00774153"/>
    <w:rsid w:val="0077494A"/>
    <w:rsid w:val="00785CBF"/>
    <w:rsid w:val="0079281A"/>
    <w:rsid w:val="00793707"/>
    <w:rsid w:val="00794058"/>
    <w:rsid w:val="0079553F"/>
    <w:rsid w:val="00795D99"/>
    <w:rsid w:val="007965B2"/>
    <w:rsid w:val="007974BC"/>
    <w:rsid w:val="007A0CCC"/>
    <w:rsid w:val="007A49E7"/>
    <w:rsid w:val="007A581A"/>
    <w:rsid w:val="007B0123"/>
    <w:rsid w:val="007B050B"/>
    <w:rsid w:val="007B36C7"/>
    <w:rsid w:val="007B36F2"/>
    <w:rsid w:val="007B6C1D"/>
    <w:rsid w:val="007B6E7A"/>
    <w:rsid w:val="007C11C9"/>
    <w:rsid w:val="007C1EB1"/>
    <w:rsid w:val="007C32C5"/>
    <w:rsid w:val="007C5DD9"/>
    <w:rsid w:val="007C6033"/>
    <w:rsid w:val="007D19FB"/>
    <w:rsid w:val="007D2475"/>
    <w:rsid w:val="007D4334"/>
    <w:rsid w:val="007D448C"/>
    <w:rsid w:val="007D471F"/>
    <w:rsid w:val="007D51B5"/>
    <w:rsid w:val="007D550D"/>
    <w:rsid w:val="007D630B"/>
    <w:rsid w:val="007D74D5"/>
    <w:rsid w:val="007E0593"/>
    <w:rsid w:val="007E0F63"/>
    <w:rsid w:val="007E1A43"/>
    <w:rsid w:val="007E2194"/>
    <w:rsid w:val="007E3706"/>
    <w:rsid w:val="007E4F94"/>
    <w:rsid w:val="007E5A85"/>
    <w:rsid w:val="007E5E92"/>
    <w:rsid w:val="007F1718"/>
    <w:rsid w:val="007F6507"/>
    <w:rsid w:val="007F6F03"/>
    <w:rsid w:val="00801490"/>
    <w:rsid w:val="008034F9"/>
    <w:rsid w:val="008035A4"/>
    <w:rsid w:val="00805956"/>
    <w:rsid w:val="0080652E"/>
    <w:rsid w:val="0081058B"/>
    <w:rsid w:val="00810F94"/>
    <w:rsid w:val="008147A2"/>
    <w:rsid w:val="008151E2"/>
    <w:rsid w:val="008157C4"/>
    <w:rsid w:val="0081745D"/>
    <w:rsid w:val="00824CB9"/>
    <w:rsid w:val="008253E3"/>
    <w:rsid w:val="00825498"/>
    <w:rsid w:val="00825D49"/>
    <w:rsid w:val="0082699A"/>
    <w:rsid w:val="00827F70"/>
    <w:rsid w:val="0083689D"/>
    <w:rsid w:val="00836DE1"/>
    <w:rsid w:val="00841A13"/>
    <w:rsid w:val="00844539"/>
    <w:rsid w:val="0084661A"/>
    <w:rsid w:val="0084666F"/>
    <w:rsid w:val="00851F7D"/>
    <w:rsid w:val="00852FCF"/>
    <w:rsid w:val="00855020"/>
    <w:rsid w:val="00860327"/>
    <w:rsid w:val="00860A95"/>
    <w:rsid w:val="0086115A"/>
    <w:rsid w:val="008633CA"/>
    <w:rsid w:val="00863BF7"/>
    <w:rsid w:val="00864BC4"/>
    <w:rsid w:val="008668AF"/>
    <w:rsid w:val="00867F4D"/>
    <w:rsid w:val="00872C01"/>
    <w:rsid w:val="00873BE0"/>
    <w:rsid w:val="0087502B"/>
    <w:rsid w:val="008761AB"/>
    <w:rsid w:val="008807E0"/>
    <w:rsid w:val="00883BE1"/>
    <w:rsid w:val="008918A0"/>
    <w:rsid w:val="008970A7"/>
    <w:rsid w:val="008973E1"/>
    <w:rsid w:val="008A03B2"/>
    <w:rsid w:val="008A0866"/>
    <w:rsid w:val="008A44E5"/>
    <w:rsid w:val="008A529A"/>
    <w:rsid w:val="008A7FA9"/>
    <w:rsid w:val="008B1E1A"/>
    <w:rsid w:val="008B3DD0"/>
    <w:rsid w:val="008B4AB8"/>
    <w:rsid w:val="008B516E"/>
    <w:rsid w:val="008C108B"/>
    <w:rsid w:val="008C1F64"/>
    <w:rsid w:val="008C54ED"/>
    <w:rsid w:val="008C5529"/>
    <w:rsid w:val="008D0903"/>
    <w:rsid w:val="008D2315"/>
    <w:rsid w:val="008D75E6"/>
    <w:rsid w:val="008E00F1"/>
    <w:rsid w:val="008E29DF"/>
    <w:rsid w:val="008E2CE9"/>
    <w:rsid w:val="008E3B50"/>
    <w:rsid w:val="008F0BA5"/>
    <w:rsid w:val="008F1D3B"/>
    <w:rsid w:val="008F2846"/>
    <w:rsid w:val="008F4986"/>
    <w:rsid w:val="008F5CFD"/>
    <w:rsid w:val="008F6E18"/>
    <w:rsid w:val="0090017E"/>
    <w:rsid w:val="0090150E"/>
    <w:rsid w:val="00902621"/>
    <w:rsid w:val="0090267B"/>
    <w:rsid w:val="009033A3"/>
    <w:rsid w:val="009047E4"/>
    <w:rsid w:val="00904B42"/>
    <w:rsid w:val="00905CA1"/>
    <w:rsid w:val="00906775"/>
    <w:rsid w:val="0091769B"/>
    <w:rsid w:val="0092131D"/>
    <w:rsid w:val="00921DAE"/>
    <w:rsid w:val="009237F0"/>
    <w:rsid w:val="00925004"/>
    <w:rsid w:val="0092560A"/>
    <w:rsid w:val="00926C41"/>
    <w:rsid w:val="0093246C"/>
    <w:rsid w:val="00934870"/>
    <w:rsid w:val="00937865"/>
    <w:rsid w:val="00941C6C"/>
    <w:rsid w:val="009514D6"/>
    <w:rsid w:val="009517A3"/>
    <w:rsid w:val="00951F70"/>
    <w:rsid w:val="0096004A"/>
    <w:rsid w:val="00960518"/>
    <w:rsid w:val="00961E4C"/>
    <w:rsid w:val="009709C4"/>
    <w:rsid w:val="009730F2"/>
    <w:rsid w:val="00974F2F"/>
    <w:rsid w:val="00977EC9"/>
    <w:rsid w:val="00981D3C"/>
    <w:rsid w:val="0098286A"/>
    <w:rsid w:val="009833E0"/>
    <w:rsid w:val="009839E9"/>
    <w:rsid w:val="00984155"/>
    <w:rsid w:val="009845E1"/>
    <w:rsid w:val="00986844"/>
    <w:rsid w:val="0099191E"/>
    <w:rsid w:val="009925BD"/>
    <w:rsid w:val="00994828"/>
    <w:rsid w:val="0099556E"/>
    <w:rsid w:val="009974DC"/>
    <w:rsid w:val="009A1AB1"/>
    <w:rsid w:val="009A2AF9"/>
    <w:rsid w:val="009A2F50"/>
    <w:rsid w:val="009A361E"/>
    <w:rsid w:val="009A41A4"/>
    <w:rsid w:val="009B1353"/>
    <w:rsid w:val="009B1CB7"/>
    <w:rsid w:val="009B2467"/>
    <w:rsid w:val="009B26B9"/>
    <w:rsid w:val="009B3E9A"/>
    <w:rsid w:val="009B427E"/>
    <w:rsid w:val="009B5FEE"/>
    <w:rsid w:val="009B6048"/>
    <w:rsid w:val="009B722C"/>
    <w:rsid w:val="009C0C1B"/>
    <w:rsid w:val="009C1D54"/>
    <w:rsid w:val="009C2CC6"/>
    <w:rsid w:val="009C2F83"/>
    <w:rsid w:val="009C3FEE"/>
    <w:rsid w:val="009C63AC"/>
    <w:rsid w:val="009D213F"/>
    <w:rsid w:val="009D2A78"/>
    <w:rsid w:val="009D4399"/>
    <w:rsid w:val="009D450E"/>
    <w:rsid w:val="009D4A11"/>
    <w:rsid w:val="009D6A2F"/>
    <w:rsid w:val="009D77AE"/>
    <w:rsid w:val="009E3249"/>
    <w:rsid w:val="009F2606"/>
    <w:rsid w:val="009F3B94"/>
    <w:rsid w:val="00A00960"/>
    <w:rsid w:val="00A033C8"/>
    <w:rsid w:val="00A04D2E"/>
    <w:rsid w:val="00A052CE"/>
    <w:rsid w:val="00A07040"/>
    <w:rsid w:val="00A10116"/>
    <w:rsid w:val="00A10BC0"/>
    <w:rsid w:val="00A11F00"/>
    <w:rsid w:val="00A15996"/>
    <w:rsid w:val="00A165B7"/>
    <w:rsid w:val="00A17031"/>
    <w:rsid w:val="00A17D90"/>
    <w:rsid w:val="00A23E47"/>
    <w:rsid w:val="00A24023"/>
    <w:rsid w:val="00A24DAE"/>
    <w:rsid w:val="00A27D1C"/>
    <w:rsid w:val="00A30660"/>
    <w:rsid w:val="00A309C7"/>
    <w:rsid w:val="00A32E61"/>
    <w:rsid w:val="00A33BF5"/>
    <w:rsid w:val="00A34A17"/>
    <w:rsid w:val="00A36A59"/>
    <w:rsid w:val="00A37ECC"/>
    <w:rsid w:val="00A41D98"/>
    <w:rsid w:val="00A430F1"/>
    <w:rsid w:val="00A479B2"/>
    <w:rsid w:val="00A47F1A"/>
    <w:rsid w:val="00A51AF1"/>
    <w:rsid w:val="00A51D1E"/>
    <w:rsid w:val="00A521E3"/>
    <w:rsid w:val="00A53551"/>
    <w:rsid w:val="00A53619"/>
    <w:rsid w:val="00A54A17"/>
    <w:rsid w:val="00A55AF0"/>
    <w:rsid w:val="00A5718D"/>
    <w:rsid w:val="00A606C0"/>
    <w:rsid w:val="00A60F31"/>
    <w:rsid w:val="00A60F9C"/>
    <w:rsid w:val="00A62827"/>
    <w:rsid w:val="00A63CB9"/>
    <w:rsid w:val="00A6453C"/>
    <w:rsid w:val="00A64D5E"/>
    <w:rsid w:val="00A64DB4"/>
    <w:rsid w:val="00A65117"/>
    <w:rsid w:val="00A678F5"/>
    <w:rsid w:val="00A701C5"/>
    <w:rsid w:val="00A71BC0"/>
    <w:rsid w:val="00A73D5A"/>
    <w:rsid w:val="00A80BED"/>
    <w:rsid w:val="00A817D7"/>
    <w:rsid w:val="00A82690"/>
    <w:rsid w:val="00A86A5D"/>
    <w:rsid w:val="00A86D9A"/>
    <w:rsid w:val="00A906A1"/>
    <w:rsid w:val="00A91991"/>
    <w:rsid w:val="00A92F30"/>
    <w:rsid w:val="00A93C31"/>
    <w:rsid w:val="00A97244"/>
    <w:rsid w:val="00A9757E"/>
    <w:rsid w:val="00A978FA"/>
    <w:rsid w:val="00AA0120"/>
    <w:rsid w:val="00AA1E9C"/>
    <w:rsid w:val="00AA353C"/>
    <w:rsid w:val="00AA35F4"/>
    <w:rsid w:val="00AA46EB"/>
    <w:rsid w:val="00AA5F90"/>
    <w:rsid w:val="00AA61A9"/>
    <w:rsid w:val="00AA6605"/>
    <w:rsid w:val="00AA716F"/>
    <w:rsid w:val="00AB07D1"/>
    <w:rsid w:val="00AB0E9C"/>
    <w:rsid w:val="00AB2DAB"/>
    <w:rsid w:val="00AC4D79"/>
    <w:rsid w:val="00AC6902"/>
    <w:rsid w:val="00AD2E47"/>
    <w:rsid w:val="00AD3E0E"/>
    <w:rsid w:val="00AD4960"/>
    <w:rsid w:val="00AD4981"/>
    <w:rsid w:val="00AD5470"/>
    <w:rsid w:val="00AE2BE9"/>
    <w:rsid w:val="00AE44FD"/>
    <w:rsid w:val="00AE5AFB"/>
    <w:rsid w:val="00AF2368"/>
    <w:rsid w:val="00AF3184"/>
    <w:rsid w:val="00AF526B"/>
    <w:rsid w:val="00AF7ABC"/>
    <w:rsid w:val="00B011E1"/>
    <w:rsid w:val="00B035E7"/>
    <w:rsid w:val="00B052F1"/>
    <w:rsid w:val="00B054BA"/>
    <w:rsid w:val="00B05AE5"/>
    <w:rsid w:val="00B063E2"/>
    <w:rsid w:val="00B1206E"/>
    <w:rsid w:val="00B13D29"/>
    <w:rsid w:val="00B15A08"/>
    <w:rsid w:val="00B23CE4"/>
    <w:rsid w:val="00B26E63"/>
    <w:rsid w:val="00B270E7"/>
    <w:rsid w:val="00B27454"/>
    <w:rsid w:val="00B32E92"/>
    <w:rsid w:val="00B34D1F"/>
    <w:rsid w:val="00B3663B"/>
    <w:rsid w:val="00B3714F"/>
    <w:rsid w:val="00B37A6E"/>
    <w:rsid w:val="00B40D82"/>
    <w:rsid w:val="00B4217B"/>
    <w:rsid w:val="00B50EE7"/>
    <w:rsid w:val="00B52DA6"/>
    <w:rsid w:val="00B558C8"/>
    <w:rsid w:val="00B605B7"/>
    <w:rsid w:val="00B60879"/>
    <w:rsid w:val="00B617C7"/>
    <w:rsid w:val="00B62134"/>
    <w:rsid w:val="00B62EE1"/>
    <w:rsid w:val="00B630E7"/>
    <w:rsid w:val="00B64AC2"/>
    <w:rsid w:val="00B66853"/>
    <w:rsid w:val="00B6731A"/>
    <w:rsid w:val="00B736DB"/>
    <w:rsid w:val="00B74B86"/>
    <w:rsid w:val="00B76382"/>
    <w:rsid w:val="00B77284"/>
    <w:rsid w:val="00B837FB"/>
    <w:rsid w:val="00B8586C"/>
    <w:rsid w:val="00B85C41"/>
    <w:rsid w:val="00B86888"/>
    <w:rsid w:val="00B902E8"/>
    <w:rsid w:val="00B91E7A"/>
    <w:rsid w:val="00B96B73"/>
    <w:rsid w:val="00B97730"/>
    <w:rsid w:val="00BA10A2"/>
    <w:rsid w:val="00BA19BC"/>
    <w:rsid w:val="00BA2E4A"/>
    <w:rsid w:val="00BA404C"/>
    <w:rsid w:val="00BA5B8B"/>
    <w:rsid w:val="00BA5F45"/>
    <w:rsid w:val="00BA6122"/>
    <w:rsid w:val="00BB22B3"/>
    <w:rsid w:val="00BB6D36"/>
    <w:rsid w:val="00BB7A35"/>
    <w:rsid w:val="00BC1774"/>
    <w:rsid w:val="00BC2891"/>
    <w:rsid w:val="00BC663A"/>
    <w:rsid w:val="00BC79EF"/>
    <w:rsid w:val="00BC79F2"/>
    <w:rsid w:val="00BD3B04"/>
    <w:rsid w:val="00BD3B29"/>
    <w:rsid w:val="00BD4E9F"/>
    <w:rsid w:val="00BD5694"/>
    <w:rsid w:val="00BE16B2"/>
    <w:rsid w:val="00BE2716"/>
    <w:rsid w:val="00BE3EDB"/>
    <w:rsid w:val="00BE5915"/>
    <w:rsid w:val="00BF0EE1"/>
    <w:rsid w:val="00BF1505"/>
    <w:rsid w:val="00BF1C24"/>
    <w:rsid w:val="00BF4C2B"/>
    <w:rsid w:val="00BF584B"/>
    <w:rsid w:val="00BF75CF"/>
    <w:rsid w:val="00C00C7E"/>
    <w:rsid w:val="00C012DD"/>
    <w:rsid w:val="00C039AB"/>
    <w:rsid w:val="00C05242"/>
    <w:rsid w:val="00C0714B"/>
    <w:rsid w:val="00C078A5"/>
    <w:rsid w:val="00C10389"/>
    <w:rsid w:val="00C111C1"/>
    <w:rsid w:val="00C12DCA"/>
    <w:rsid w:val="00C12F6B"/>
    <w:rsid w:val="00C14152"/>
    <w:rsid w:val="00C159B6"/>
    <w:rsid w:val="00C17D3B"/>
    <w:rsid w:val="00C217A5"/>
    <w:rsid w:val="00C22402"/>
    <w:rsid w:val="00C22A54"/>
    <w:rsid w:val="00C33032"/>
    <w:rsid w:val="00C34A9D"/>
    <w:rsid w:val="00C352AF"/>
    <w:rsid w:val="00C3559F"/>
    <w:rsid w:val="00C36486"/>
    <w:rsid w:val="00C40B89"/>
    <w:rsid w:val="00C40F47"/>
    <w:rsid w:val="00C425AE"/>
    <w:rsid w:val="00C4295F"/>
    <w:rsid w:val="00C429FD"/>
    <w:rsid w:val="00C43147"/>
    <w:rsid w:val="00C45D5A"/>
    <w:rsid w:val="00C47327"/>
    <w:rsid w:val="00C52ABF"/>
    <w:rsid w:val="00C52B8D"/>
    <w:rsid w:val="00C572BB"/>
    <w:rsid w:val="00C616EF"/>
    <w:rsid w:val="00C619C6"/>
    <w:rsid w:val="00C6374F"/>
    <w:rsid w:val="00C63BD4"/>
    <w:rsid w:val="00C67828"/>
    <w:rsid w:val="00C67E21"/>
    <w:rsid w:val="00C7318B"/>
    <w:rsid w:val="00C7331E"/>
    <w:rsid w:val="00C80403"/>
    <w:rsid w:val="00C805E9"/>
    <w:rsid w:val="00C80837"/>
    <w:rsid w:val="00C85074"/>
    <w:rsid w:val="00C9103C"/>
    <w:rsid w:val="00C9312E"/>
    <w:rsid w:val="00C933B9"/>
    <w:rsid w:val="00C94436"/>
    <w:rsid w:val="00C9672A"/>
    <w:rsid w:val="00CA2732"/>
    <w:rsid w:val="00CA6394"/>
    <w:rsid w:val="00CB1240"/>
    <w:rsid w:val="00CB14B2"/>
    <w:rsid w:val="00CB1EA2"/>
    <w:rsid w:val="00CB4E4D"/>
    <w:rsid w:val="00CB6CBF"/>
    <w:rsid w:val="00CB6E7B"/>
    <w:rsid w:val="00CC0458"/>
    <w:rsid w:val="00CC0639"/>
    <w:rsid w:val="00CC1164"/>
    <w:rsid w:val="00CC1A85"/>
    <w:rsid w:val="00CC23F2"/>
    <w:rsid w:val="00CC26F5"/>
    <w:rsid w:val="00CC3122"/>
    <w:rsid w:val="00CC79A8"/>
    <w:rsid w:val="00CD114D"/>
    <w:rsid w:val="00CD121A"/>
    <w:rsid w:val="00CD5AD4"/>
    <w:rsid w:val="00CE0687"/>
    <w:rsid w:val="00CE0B75"/>
    <w:rsid w:val="00CE107C"/>
    <w:rsid w:val="00CE30B5"/>
    <w:rsid w:val="00CE4BC7"/>
    <w:rsid w:val="00CF000C"/>
    <w:rsid w:val="00CF1DC1"/>
    <w:rsid w:val="00CF1E27"/>
    <w:rsid w:val="00CF287D"/>
    <w:rsid w:val="00CF2F26"/>
    <w:rsid w:val="00CF5A1A"/>
    <w:rsid w:val="00CF6C96"/>
    <w:rsid w:val="00D00CF3"/>
    <w:rsid w:val="00D00E41"/>
    <w:rsid w:val="00D00E44"/>
    <w:rsid w:val="00D019CC"/>
    <w:rsid w:val="00D0353A"/>
    <w:rsid w:val="00D13A70"/>
    <w:rsid w:val="00D16E4F"/>
    <w:rsid w:val="00D20116"/>
    <w:rsid w:val="00D22A51"/>
    <w:rsid w:val="00D23C07"/>
    <w:rsid w:val="00D243B5"/>
    <w:rsid w:val="00D254EC"/>
    <w:rsid w:val="00D26B7C"/>
    <w:rsid w:val="00D32383"/>
    <w:rsid w:val="00D33B7A"/>
    <w:rsid w:val="00D33C15"/>
    <w:rsid w:val="00D33DAD"/>
    <w:rsid w:val="00D33FBA"/>
    <w:rsid w:val="00D363A7"/>
    <w:rsid w:val="00D431C1"/>
    <w:rsid w:val="00D4390D"/>
    <w:rsid w:val="00D4399E"/>
    <w:rsid w:val="00D45655"/>
    <w:rsid w:val="00D45A18"/>
    <w:rsid w:val="00D46267"/>
    <w:rsid w:val="00D47434"/>
    <w:rsid w:val="00D52D2C"/>
    <w:rsid w:val="00D53C66"/>
    <w:rsid w:val="00D54A7E"/>
    <w:rsid w:val="00D56F79"/>
    <w:rsid w:val="00D5729E"/>
    <w:rsid w:val="00D60F04"/>
    <w:rsid w:val="00D61030"/>
    <w:rsid w:val="00D621E9"/>
    <w:rsid w:val="00D62536"/>
    <w:rsid w:val="00D63A8D"/>
    <w:rsid w:val="00D64713"/>
    <w:rsid w:val="00D66E18"/>
    <w:rsid w:val="00D72A38"/>
    <w:rsid w:val="00D73276"/>
    <w:rsid w:val="00D743CE"/>
    <w:rsid w:val="00D74DC4"/>
    <w:rsid w:val="00D75DCA"/>
    <w:rsid w:val="00D76A8E"/>
    <w:rsid w:val="00D804B3"/>
    <w:rsid w:val="00D80657"/>
    <w:rsid w:val="00D80B7C"/>
    <w:rsid w:val="00D80DA2"/>
    <w:rsid w:val="00D83AEA"/>
    <w:rsid w:val="00D871BE"/>
    <w:rsid w:val="00D8796E"/>
    <w:rsid w:val="00D95A4F"/>
    <w:rsid w:val="00D96474"/>
    <w:rsid w:val="00DA18BC"/>
    <w:rsid w:val="00DA458F"/>
    <w:rsid w:val="00DA7364"/>
    <w:rsid w:val="00DA7D2B"/>
    <w:rsid w:val="00DB108C"/>
    <w:rsid w:val="00DB205A"/>
    <w:rsid w:val="00DB5FDF"/>
    <w:rsid w:val="00DB6950"/>
    <w:rsid w:val="00DC34F1"/>
    <w:rsid w:val="00DC5DEA"/>
    <w:rsid w:val="00DD0E9A"/>
    <w:rsid w:val="00DD603E"/>
    <w:rsid w:val="00DD71EF"/>
    <w:rsid w:val="00DD7710"/>
    <w:rsid w:val="00DE0641"/>
    <w:rsid w:val="00DE116C"/>
    <w:rsid w:val="00DE21E3"/>
    <w:rsid w:val="00DE237C"/>
    <w:rsid w:val="00DE3D68"/>
    <w:rsid w:val="00DE413A"/>
    <w:rsid w:val="00DE4526"/>
    <w:rsid w:val="00DE473B"/>
    <w:rsid w:val="00DE4D77"/>
    <w:rsid w:val="00DE4F50"/>
    <w:rsid w:val="00DE562A"/>
    <w:rsid w:val="00DF2649"/>
    <w:rsid w:val="00DF503D"/>
    <w:rsid w:val="00DF50B9"/>
    <w:rsid w:val="00DF5675"/>
    <w:rsid w:val="00DF5BDA"/>
    <w:rsid w:val="00DF5C5B"/>
    <w:rsid w:val="00DF6DC4"/>
    <w:rsid w:val="00DF7267"/>
    <w:rsid w:val="00DF764B"/>
    <w:rsid w:val="00E02113"/>
    <w:rsid w:val="00E06751"/>
    <w:rsid w:val="00E10A11"/>
    <w:rsid w:val="00E112D1"/>
    <w:rsid w:val="00E127E0"/>
    <w:rsid w:val="00E13791"/>
    <w:rsid w:val="00E1638D"/>
    <w:rsid w:val="00E17B84"/>
    <w:rsid w:val="00E17C28"/>
    <w:rsid w:val="00E20F46"/>
    <w:rsid w:val="00E2305B"/>
    <w:rsid w:val="00E23777"/>
    <w:rsid w:val="00E252A0"/>
    <w:rsid w:val="00E31D0D"/>
    <w:rsid w:val="00E32760"/>
    <w:rsid w:val="00E34008"/>
    <w:rsid w:val="00E4209C"/>
    <w:rsid w:val="00E450B4"/>
    <w:rsid w:val="00E4660E"/>
    <w:rsid w:val="00E47920"/>
    <w:rsid w:val="00E50CAD"/>
    <w:rsid w:val="00E51598"/>
    <w:rsid w:val="00E51678"/>
    <w:rsid w:val="00E56697"/>
    <w:rsid w:val="00E60B75"/>
    <w:rsid w:val="00E635E1"/>
    <w:rsid w:val="00E66EDB"/>
    <w:rsid w:val="00E708EA"/>
    <w:rsid w:val="00E71AE5"/>
    <w:rsid w:val="00E7208C"/>
    <w:rsid w:val="00E742B5"/>
    <w:rsid w:val="00E743FB"/>
    <w:rsid w:val="00E754ED"/>
    <w:rsid w:val="00E80198"/>
    <w:rsid w:val="00E80578"/>
    <w:rsid w:val="00E8062C"/>
    <w:rsid w:val="00E83200"/>
    <w:rsid w:val="00E84F1D"/>
    <w:rsid w:val="00E87064"/>
    <w:rsid w:val="00E904B4"/>
    <w:rsid w:val="00E93284"/>
    <w:rsid w:val="00E96A85"/>
    <w:rsid w:val="00EA09E2"/>
    <w:rsid w:val="00EA3D3B"/>
    <w:rsid w:val="00EA46C9"/>
    <w:rsid w:val="00EA53AB"/>
    <w:rsid w:val="00EA6455"/>
    <w:rsid w:val="00EA6C64"/>
    <w:rsid w:val="00EB0618"/>
    <w:rsid w:val="00EB5513"/>
    <w:rsid w:val="00EB7007"/>
    <w:rsid w:val="00EB7EFC"/>
    <w:rsid w:val="00EC1406"/>
    <w:rsid w:val="00EC79B5"/>
    <w:rsid w:val="00ED2A09"/>
    <w:rsid w:val="00ED32E8"/>
    <w:rsid w:val="00ED3DC0"/>
    <w:rsid w:val="00ED4206"/>
    <w:rsid w:val="00ED702F"/>
    <w:rsid w:val="00EE228D"/>
    <w:rsid w:val="00EE3770"/>
    <w:rsid w:val="00EE4363"/>
    <w:rsid w:val="00EE573F"/>
    <w:rsid w:val="00EE5F45"/>
    <w:rsid w:val="00EE6A39"/>
    <w:rsid w:val="00EF0461"/>
    <w:rsid w:val="00EF05F1"/>
    <w:rsid w:val="00EF3867"/>
    <w:rsid w:val="00EF5D54"/>
    <w:rsid w:val="00EF6CC1"/>
    <w:rsid w:val="00EF746B"/>
    <w:rsid w:val="00F00299"/>
    <w:rsid w:val="00F01F26"/>
    <w:rsid w:val="00F021C2"/>
    <w:rsid w:val="00F07374"/>
    <w:rsid w:val="00F10F4B"/>
    <w:rsid w:val="00F119F4"/>
    <w:rsid w:val="00F1430A"/>
    <w:rsid w:val="00F145B4"/>
    <w:rsid w:val="00F1714C"/>
    <w:rsid w:val="00F222B4"/>
    <w:rsid w:val="00F22B65"/>
    <w:rsid w:val="00F23CCC"/>
    <w:rsid w:val="00F25F59"/>
    <w:rsid w:val="00F267EF"/>
    <w:rsid w:val="00F269ED"/>
    <w:rsid w:val="00F27D5A"/>
    <w:rsid w:val="00F32821"/>
    <w:rsid w:val="00F33007"/>
    <w:rsid w:val="00F36544"/>
    <w:rsid w:val="00F368DD"/>
    <w:rsid w:val="00F36D79"/>
    <w:rsid w:val="00F4069C"/>
    <w:rsid w:val="00F4148F"/>
    <w:rsid w:val="00F41999"/>
    <w:rsid w:val="00F4297F"/>
    <w:rsid w:val="00F4403B"/>
    <w:rsid w:val="00F53503"/>
    <w:rsid w:val="00F53563"/>
    <w:rsid w:val="00F56491"/>
    <w:rsid w:val="00F5701A"/>
    <w:rsid w:val="00F570A0"/>
    <w:rsid w:val="00F5788F"/>
    <w:rsid w:val="00F600D6"/>
    <w:rsid w:val="00F644BF"/>
    <w:rsid w:val="00F675CC"/>
    <w:rsid w:val="00F701ED"/>
    <w:rsid w:val="00F72F7F"/>
    <w:rsid w:val="00F74A75"/>
    <w:rsid w:val="00F7567C"/>
    <w:rsid w:val="00F7592B"/>
    <w:rsid w:val="00F77559"/>
    <w:rsid w:val="00F82AE7"/>
    <w:rsid w:val="00F82E59"/>
    <w:rsid w:val="00F83A37"/>
    <w:rsid w:val="00F84239"/>
    <w:rsid w:val="00F8778B"/>
    <w:rsid w:val="00F902EA"/>
    <w:rsid w:val="00F90390"/>
    <w:rsid w:val="00F92E1C"/>
    <w:rsid w:val="00F93137"/>
    <w:rsid w:val="00F93620"/>
    <w:rsid w:val="00F947AA"/>
    <w:rsid w:val="00F95596"/>
    <w:rsid w:val="00F95FF4"/>
    <w:rsid w:val="00FA215C"/>
    <w:rsid w:val="00FA5BF6"/>
    <w:rsid w:val="00FA6CEC"/>
    <w:rsid w:val="00FA6E95"/>
    <w:rsid w:val="00FB294C"/>
    <w:rsid w:val="00FB3F69"/>
    <w:rsid w:val="00FB514F"/>
    <w:rsid w:val="00FB5CC8"/>
    <w:rsid w:val="00FC17B1"/>
    <w:rsid w:val="00FC1D55"/>
    <w:rsid w:val="00FC44B7"/>
    <w:rsid w:val="00FC67E2"/>
    <w:rsid w:val="00FD05EA"/>
    <w:rsid w:val="00FD1186"/>
    <w:rsid w:val="00FD26A6"/>
    <w:rsid w:val="00FD26C4"/>
    <w:rsid w:val="00FD282C"/>
    <w:rsid w:val="00FD4B30"/>
    <w:rsid w:val="00FD4C15"/>
    <w:rsid w:val="00FD5EEC"/>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4C0"/>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D72A38"/>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3429">
      <w:bodyDiv w:val="1"/>
      <w:marLeft w:val="0"/>
      <w:marRight w:val="0"/>
      <w:marTop w:val="0"/>
      <w:marBottom w:val="0"/>
      <w:divBdr>
        <w:top w:val="none" w:sz="0" w:space="0" w:color="auto"/>
        <w:left w:val="none" w:sz="0" w:space="0" w:color="auto"/>
        <w:bottom w:val="none" w:sz="0" w:space="0" w:color="auto"/>
        <w:right w:val="none" w:sz="0" w:space="0" w:color="auto"/>
      </w:divBdr>
    </w:div>
    <w:div w:id="139732955">
      <w:bodyDiv w:val="1"/>
      <w:marLeft w:val="0"/>
      <w:marRight w:val="0"/>
      <w:marTop w:val="0"/>
      <w:marBottom w:val="0"/>
      <w:divBdr>
        <w:top w:val="none" w:sz="0" w:space="0" w:color="auto"/>
        <w:left w:val="none" w:sz="0" w:space="0" w:color="auto"/>
        <w:bottom w:val="none" w:sz="0" w:space="0" w:color="auto"/>
        <w:right w:val="none" w:sz="0" w:space="0" w:color="auto"/>
      </w:divBdr>
    </w:div>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319968397">
      <w:bodyDiv w:val="1"/>
      <w:marLeft w:val="0"/>
      <w:marRight w:val="0"/>
      <w:marTop w:val="0"/>
      <w:marBottom w:val="0"/>
      <w:divBdr>
        <w:top w:val="none" w:sz="0" w:space="0" w:color="auto"/>
        <w:left w:val="none" w:sz="0" w:space="0" w:color="auto"/>
        <w:bottom w:val="none" w:sz="0" w:space="0" w:color="auto"/>
        <w:right w:val="none" w:sz="0" w:space="0" w:color="auto"/>
      </w:divBdr>
    </w:div>
    <w:div w:id="372385349">
      <w:bodyDiv w:val="1"/>
      <w:marLeft w:val="0"/>
      <w:marRight w:val="0"/>
      <w:marTop w:val="0"/>
      <w:marBottom w:val="0"/>
      <w:divBdr>
        <w:top w:val="none" w:sz="0" w:space="0" w:color="auto"/>
        <w:left w:val="none" w:sz="0" w:space="0" w:color="auto"/>
        <w:bottom w:val="none" w:sz="0" w:space="0" w:color="auto"/>
        <w:right w:val="none" w:sz="0" w:space="0" w:color="auto"/>
      </w:divBdr>
    </w:div>
    <w:div w:id="373584360">
      <w:bodyDiv w:val="1"/>
      <w:marLeft w:val="0"/>
      <w:marRight w:val="0"/>
      <w:marTop w:val="0"/>
      <w:marBottom w:val="0"/>
      <w:divBdr>
        <w:top w:val="none" w:sz="0" w:space="0" w:color="auto"/>
        <w:left w:val="none" w:sz="0" w:space="0" w:color="auto"/>
        <w:bottom w:val="none" w:sz="0" w:space="0" w:color="auto"/>
        <w:right w:val="none" w:sz="0" w:space="0" w:color="auto"/>
      </w:divBdr>
    </w:div>
    <w:div w:id="534657370">
      <w:bodyDiv w:val="1"/>
      <w:marLeft w:val="0"/>
      <w:marRight w:val="0"/>
      <w:marTop w:val="0"/>
      <w:marBottom w:val="0"/>
      <w:divBdr>
        <w:top w:val="none" w:sz="0" w:space="0" w:color="auto"/>
        <w:left w:val="none" w:sz="0" w:space="0" w:color="auto"/>
        <w:bottom w:val="none" w:sz="0" w:space="0" w:color="auto"/>
        <w:right w:val="none" w:sz="0" w:space="0" w:color="auto"/>
      </w:divBdr>
    </w:div>
    <w:div w:id="562718443">
      <w:bodyDiv w:val="1"/>
      <w:marLeft w:val="0"/>
      <w:marRight w:val="0"/>
      <w:marTop w:val="0"/>
      <w:marBottom w:val="0"/>
      <w:divBdr>
        <w:top w:val="none" w:sz="0" w:space="0" w:color="auto"/>
        <w:left w:val="none" w:sz="0" w:space="0" w:color="auto"/>
        <w:bottom w:val="none" w:sz="0" w:space="0" w:color="auto"/>
        <w:right w:val="none" w:sz="0" w:space="0" w:color="auto"/>
      </w:divBdr>
    </w:div>
    <w:div w:id="615714156">
      <w:bodyDiv w:val="1"/>
      <w:marLeft w:val="0"/>
      <w:marRight w:val="0"/>
      <w:marTop w:val="0"/>
      <w:marBottom w:val="0"/>
      <w:divBdr>
        <w:top w:val="none" w:sz="0" w:space="0" w:color="auto"/>
        <w:left w:val="none" w:sz="0" w:space="0" w:color="auto"/>
        <w:bottom w:val="none" w:sz="0" w:space="0" w:color="auto"/>
        <w:right w:val="none" w:sz="0" w:space="0" w:color="auto"/>
      </w:divBdr>
    </w:div>
    <w:div w:id="723483361">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913395557">
      <w:bodyDiv w:val="1"/>
      <w:marLeft w:val="0"/>
      <w:marRight w:val="0"/>
      <w:marTop w:val="0"/>
      <w:marBottom w:val="0"/>
      <w:divBdr>
        <w:top w:val="none" w:sz="0" w:space="0" w:color="auto"/>
        <w:left w:val="none" w:sz="0" w:space="0" w:color="auto"/>
        <w:bottom w:val="none" w:sz="0" w:space="0" w:color="auto"/>
        <w:right w:val="none" w:sz="0" w:space="0" w:color="auto"/>
      </w:divBdr>
    </w:div>
    <w:div w:id="970553314">
      <w:bodyDiv w:val="1"/>
      <w:marLeft w:val="0"/>
      <w:marRight w:val="0"/>
      <w:marTop w:val="0"/>
      <w:marBottom w:val="0"/>
      <w:divBdr>
        <w:top w:val="none" w:sz="0" w:space="0" w:color="auto"/>
        <w:left w:val="none" w:sz="0" w:space="0" w:color="auto"/>
        <w:bottom w:val="none" w:sz="0" w:space="0" w:color="auto"/>
        <w:right w:val="none" w:sz="0" w:space="0" w:color="auto"/>
      </w:divBdr>
    </w:div>
    <w:div w:id="1032876409">
      <w:bodyDiv w:val="1"/>
      <w:marLeft w:val="0"/>
      <w:marRight w:val="0"/>
      <w:marTop w:val="0"/>
      <w:marBottom w:val="0"/>
      <w:divBdr>
        <w:top w:val="none" w:sz="0" w:space="0" w:color="auto"/>
        <w:left w:val="none" w:sz="0" w:space="0" w:color="auto"/>
        <w:bottom w:val="none" w:sz="0" w:space="0" w:color="auto"/>
        <w:right w:val="none" w:sz="0" w:space="0" w:color="auto"/>
      </w:divBdr>
    </w:div>
    <w:div w:id="1043947259">
      <w:bodyDiv w:val="1"/>
      <w:marLeft w:val="0"/>
      <w:marRight w:val="0"/>
      <w:marTop w:val="0"/>
      <w:marBottom w:val="0"/>
      <w:divBdr>
        <w:top w:val="none" w:sz="0" w:space="0" w:color="auto"/>
        <w:left w:val="none" w:sz="0" w:space="0" w:color="auto"/>
        <w:bottom w:val="none" w:sz="0" w:space="0" w:color="auto"/>
        <w:right w:val="none" w:sz="0" w:space="0" w:color="auto"/>
      </w:divBdr>
    </w:div>
    <w:div w:id="1072191374">
      <w:bodyDiv w:val="1"/>
      <w:marLeft w:val="0"/>
      <w:marRight w:val="0"/>
      <w:marTop w:val="0"/>
      <w:marBottom w:val="0"/>
      <w:divBdr>
        <w:top w:val="none" w:sz="0" w:space="0" w:color="auto"/>
        <w:left w:val="none" w:sz="0" w:space="0" w:color="auto"/>
        <w:bottom w:val="none" w:sz="0" w:space="0" w:color="auto"/>
        <w:right w:val="none" w:sz="0" w:space="0" w:color="auto"/>
      </w:divBdr>
    </w:div>
    <w:div w:id="1243295613">
      <w:bodyDiv w:val="1"/>
      <w:marLeft w:val="0"/>
      <w:marRight w:val="0"/>
      <w:marTop w:val="0"/>
      <w:marBottom w:val="0"/>
      <w:divBdr>
        <w:top w:val="none" w:sz="0" w:space="0" w:color="auto"/>
        <w:left w:val="none" w:sz="0" w:space="0" w:color="auto"/>
        <w:bottom w:val="none" w:sz="0" w:space="0" w:color="auto"/>
        <w:right w:val="none" w:sz="0" w:space="0" w:color="auto"/>
      </w:divBdr>
    </w:div>
    <w:div w:id="1400906188">
      <w:bodyDiv w:val="1"/>
      <w:marLeft w:val="0"/>
      <w:marRight w:val="0"/>
      <w:marTop w:val="0"/>
      <w:marBottom w:val="0"/>
      <w:divBdr>
        <w:top w:val="none" w:sz="0" w:space="0" w:color="auto"/>
        <w:left w:val="none" w:sz="0" w:space="0" w:color="auto"/>
        <w:bottom w:val="none" w:sz="0" w:space="0" w:color="auto"/>
        <w:right w:val="none" w:sz="0" w:space="0" w:color="auto"/>
      </w:divBdr>
    </w:div>
    <w:div w:id="1412777368">
      <w:bodyDiv w:val="1"/>
      <w:marLeft w:val="0"/>
      <w:marRight w:val="0"/>
      <w:marTop w:val="0"/>
      <w:marBottom w:val="0"/>
      <w:divBdr>
        <w:top w:val="none" w:sz="0" w:space="0" w:color="auto"/>
        <w:left w:val="none" w:sz="0" w:space="0" w:color="auto"/>
        <w:bottom w:val="none" w:sz="0" w:space="0" w:color="auto"/>
        <w:right w:val="none" w:sz="0" w:space="0" w:color="auto"/>
      </w:divBdr>
    </w:div>
    <w:div w:id="1422599790">
      <w:bodyDiv w:val="1"/>
      <w:marLeft w:val="0"/>
      <w:marRight w:val="0"/>
      <w:marTop w:val="0"/>
      <w:marBottom w:val="0"/>
      <w:divBdr>
        <w:top w:val="none" w:sz="0" w:space="0" w:color="auto"/>
        <w:left w:val="none" w:sz="0" w:space="0" w:color="auto"/>
        <w:bottom w:val="none" w:sz="0" w:space="0" w:color="auto"/>
        <w:right w:val="none" w:sz="0" w:space="0" w:color="auto"/>
      </w:divBdr>
    </w:div>
    <w:div w:id="1437552557">
      <w:bodyDiv w:val="1"/>
      <w:marLeft w:val="0"/>
      <w:marRight w:val="0"/>
      <w:marTop w:val="0"/>
      <w:marBottom w:val="0"/>
      <w:divBdr>
        <w:top w:val="none" w:sz="0" w:space="0" w:color="auto"/>
        <w:left w:val="none" w:sz="0" w:space="0" w:color="auto"/>
        <w:bottom w:val="none" w:sz="0" w:space="0" w:color="auto"/>
        <w:right w:val="none" w:sz="0" w:space="0" w:color="auto"/>
      </w:divBdr>
    </w:div>
    <w:div w:id="1443258009">
      <w:bodyDiv w:val="1"/>
      <w:marLeft w:val="0"/>
      <w:marRight w:val="0"/>
      <w:marTop w:val="0"/>
      <w:marBottom w:val="0"/>
      <w:divBdr>
        <w:top w:val="none" w:sz="0" w:space="0" w:color="auto"/>
        <w:left w:val="none" w:sz="0" w:space="0" w:color="auto"/>
        <w:bottom w:val="none" w:sz="0" w:space="0" w:color="auto"/>
        <w:right w:val="none" w:sz="0" w:space="0" w:color="auto"/>
      </w:divBdr>
    </w:div>
    <w:div w:id="1603874511">
      <w:bodyDiv w:val="1"/>
      <w:marLeft w:val="0"/>
      <w:marRight w:val="0"/>
      <w:marTop w:val="0"/>
      <w:marBottom w:val="0"/>
      <w:divBdr>
        <w:top w:val="none" w:sz="0" w:space="0" w:color="auto"/>
        <w:left w:val="none" w:sz="0" w:space="0" w:color="auto"/>
        <w:bottom w:val="none" w:sz="0" w:space="0" w:color="auto"/>
        <w:right w:val="none" w:sz="0" w:space="0" w:color="auto"/>
      </w:divBdr>
    </w:div>
    <w:div w:id="1644459681">
      <w:bodyDiv w:val="1"/>
      <w:marLeft w:val="0"/>
      <w:marRight w:val="0"/>
      <w:marTop w:val="0"/>
      <w:marBottom w:val="0"/>
      <w:divBdr>
        <w:top w:val="none" w:sz="0" w:space="0" w:color="auto"/>
        <w:left w:val="none" w:sz="0" w:space="0" w:color="auto"/>
        <w:bottom w:val="none" w:sz="0" w:space="0" w:color="auto"/>
        <w:right w:val="none" w:sz="0" w:space="0" w:color="auto"/>
      </w:divBdr>
    </w:div>
    <w:div w:id="1848790677">
      <w:bodyDiv w:val="1"/>
      <w:marLeft w:val="0"/>
      <w:marRight w:val="0"/>
      <w:marTop w:val="0"/>
      <w:marBottom w:val="0"/>
      <w:divBdr>
        <w:top w:val="none" w:sz="0" w:space="0" w:color="auto"/>
        <w:left w:val="none" w:sz="0" w:space="0" w:color="auto"/>
        <w:bottom w:val="none" w:sz="0" w:space="0" w:color="auto"/>
        <w:right w:val="none" w:sz="0" w:space="0" w:color="auto"/>
      </w:divBdr>
    </w:div>
    <w:div w:id="1966043204">
      <w:bodyDiv w:val="1"/>
      <w:marLeft w:val="0"/>
      <w:marRight w:val="0"/>
      <w:marTop w:val="0"/>
      <w:marBottom w:val="0"/>
      <w:divBdr>
        <w:top w:val="none" w:sz="0" w:space="0" w:color="auto"/>
        <w:left w:val="none" w:sz="0" w:space="0" w:color="auto"/>
        <w:bottom w:val="none" w:sz="0" w:space="0" w:color="auto"/>
        <w:right w:val="none" w:sz="0" w:space="0" w:color="auto"/>
      </w:divBdr>
    </w:div>
    <w:div w:id="2014988412">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 w:id="2046365666">
      <w:bodyDiv w:val="1"/>
      <w:marLeft w:val="0"/>
      <w:marRight w:val="0"/>
      <w:marTop w:val="0"/>
      <w:marBottom w:val="0"/>
      <w:divBdr>
        <w:top w:val="none" w:sz="0" w:space="0" w:color="auto"/>
        <w:left w:val="none" w:sz="0" w:space="0" w:color="auto"/>
        <w:bottom w:val="none" w:sz="0" w:space="0" w:color="auto"/>
        <w:right w:val="none" w:sz="0" w:space="0" w:color="auto"/>
      </w:divBdr>
    </w:div>
    <w:div w:id="2084448503">
      <w:bodyDiv w:val="1"/>
      <w:marLeft w:val="0"/>
      <w:marRight w:val="0"/>
      <w:marTop w:val="0"/>
      <w:marBottom w:val="0"/>
      <w:divBdr>
        <w:top w:val="none" w:sz="0" w:space="0" w:color="auto"/>
        <w:left w:val="none" w:sz="0" w:space="0" w:color="auto"/>
        <w:bottom w:val="none" w:sz="0" w:space="0" w:color="auto"/>
        <w:right w:val="none" w:sz="0" w:space="0" w:color="auto"/>
      </w:divBdr>
    </w:div>
    <w:div w:id="2097045298">
      <w:bodyDiv w:val="1"/>
      <w:marLeft w:val="0"/>
      <w:marRight w:val="0"/>
      <w:marTop w:val="0"/>
      <w:marBottom w:val="0"/>
      <w:divBdr>
        <w:top w:val="none" w:sz="0" w:space="0" w:color="auto"/>
        <w:left w:val="none" w:sz="0" w:space="0" w:color="auto"/>
        <w:bottom w:val="none" w:sz="0" w:space="0" w:color="auto"/>
        <w:right w:val="none" w:sz="0" w:space="0" w:color="auto"/>
      </w:divBdr>
    </w:div>
    <w:div w:id="211092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4A4D2-42DC-4C6D-9D8E-996669A9F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9</Words>
  <Characters>660</Characters>
  <Application>Microsoft Office Word</Application>
  <DocSecurity>0</DocSecurity>
  <Lines>110</Lines>
  <Paragraphs>18</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Yellock, Luretha</cp:lastModifiedBy>
  <cp:revision>3</cp:revision>
  <cp:lastPrinted>2023-09-21T15:38:00Z</cp:lastPrinted>
  <dcterms:created xsi:type="dcterms:W3CDTF">2023-10-24T14:39:00Z</dcterms:created>
  <dcterms:modified xsi:type="dcterms:W3CDTF">2023-10-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27e0125a4339d73edc4f18cfa67a31abe11f5e009c1349125d170bd873c2c</vt:lpwstr>
  </property>
</Properties>
</file>